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DB3153" w14:textId="32288120" w:rsidR="00471371" w:rsidRDefault="0020695C" w:rsidP="00471371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191D77A" wp14:editId="63D2FB2C">
                <wp:simplePos x="0" y="0"/>
                <wp:positionH relativeFrom="column">
                  <wp:posOffset>-99695</wp:posOffset>
                </wp:positionH>
                <wp:positionV relativeFrom="paragraph">
                  <wp:posOffset>0</wp:posOffset>
                </wp:positionV>
                <wp:extent cx="1402080" cy="2005330"/>
                <wp:effectExtent l="0" t="0" r="762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2080" cy="2005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5E93BC" w14:textId="0859C96C" w:rsidR="005D2482" w:rsidRPr="0020695C" w:rsidRDefault="0020695C" w:rsidP="00471371">
                            <w:r w:rsidRPr="0020695C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617767D1" wp14:editId="260E2979">
                                  <wp:extent cx="1209675" cy="1609725"/>
                                  <wp:effectExtent l="0" t="0" r="0" b="0"/>
                                  <wp:docPr id="2" name="Picture 1" descr="ICS shiel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ICS shiel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09675" cy="16097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91D7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0;width:110.4pt;height:157.9pt;z-index:2516495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" stroked="f">
                <v:textbox>
                  <w:txbxContent>
                    <w:p w14:paraId="255E93BC" w14:textId="0859C96C" w:rsidR="005D2482" w:rsidRPr="0020695C" w:rsidRDefault="0020695C" w:rsidP="00471371">
                      <w:r w:rsidRPr="0020695C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617767D1" wp14:editId="260E2979">
                            <wp:extent cx="1209675" cy="1609725"/>
                            <wp:effectExtent l="0" t="0" r="0" b="0"/>
                            <wp:docPr id="2" name="Picture 1" descr="ICS shiel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ICS shiel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09675" cy="16097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3560398C" wp14:editId="3F629485">
                <wp:simplePos x="0" y="0"/>
                <wp:positionH relativeFrom="column">
                  <wp:posOffset>1437640</wp:posOffset>
                </wp:positionH>
                <wp:positionV relativeFrom="paragraph">
                  <wp:posOffset>147320</wp:posOffset>
                </wp:positionV>
                <wp:extent cx="5275580" cy="490220"/>
                <wp:effectExtent l="0" t="0" r="1270" b="5080"/>
                <wp:wrapNone/>
                <wp:docPr id="1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5580" cy="490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453A44" w14:textId="77777777" w:rsidR="005D2482" w:rsidRPr="008519A1" w:rsidRDefault="005D2482" w:rsidP="00471371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>INSTITUTE OF CHARTERED SHIPBROK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60398C" id="Text Box 3" o:spid="_x0000_s1027" type="#_x0000_t202" style="position:absolute;margin-left:113.2pt;margin-top:11.6pt;width:415.4pt;height:38.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" stroked="f">
                <v:textbox>
                  <w:txbxContent>
                    <w:p w14:paraId="59453A44" w14:textId="77777777" w:rsidR="005D2482" w:rsidRPr="008519A1" w:rsidRDefault="005D2482" w:rsidP="00471371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>INSTITUTE OF CHARTERED SHIPBROKERS</w:t>
                      </w:r>
                    </w:p>
                  </w:txbxContent>
                </v:textbox>
              </v:shape>
            </w:pict>
          </mc:Fallback>
        </mc:AlternateContent>
      </w:r>
    </w:p>
    <w:p w14:paraId="7A001018" w14:textId="3BF7F2C0" w:rsidR="00471371" w:rsidRDefault="0020695C" w:rsidP="00471371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78C6F2C" wp14:editId="4AB79351">
                <wp:simplePos x="0" y="0"/>
                <wp:positionH relativeFrom="column">
                  <wp:posOffset>1437640</wp:posOffset>
                </wp:positionH>
                <wp:positionV relativeFrom="paragraph">
                  <wp:posOffset>318770</wp:posOffset>
                </wp:positionV>
                <wp:extent cx="5275580" cy="438150"/>
                <wp:effectExtent l="0" t="0" r="1270" b="0"/>
                <wp:wrapNone/>
                <wp:docPr id="1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558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3CF143" w14:textId="77777777" w:rsidR="005D2482" w:rsidRPr="008519A1" w:rsidRDefault="003D07B1" w:rsidP="00AF0256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Student </w:t>
                            </w:r>
                            <w:r w:rsidR="005D2482">
                              <w:rPr>
                                <w:b/>
                                <w:sz w:val="44"/>
                                <w:szCs w:val="44"/>
                              </w:rPr>
                              <w:t>Book Order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8C6F2C" id="Text Box 9" o:spid="_x0000_s1028" type="#_x0000_t202" style="position:absolute;margin-left:113.2pt;margin-top:25.1pt;width:415.4pt;height:34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" stroked="f">
                <v:textbox>
                  <w:txbxContent>
                    <w:p w14:paraId="573CF143" w14:textId="77777777" w:rsidR="005D2482" w:rsidRPr="008519A1" w:rsidRDefault="003D07B1" w:rsidP="00AF0256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Student </w:t>
                      </w:r>
                      <w:r w:rsidR="005D2482">
                        <w:rPr>
                          <w:b/>
                          <w:sz w:val="44"/>
                          <w:szCs w:val="44"/>
                        </w:rPr>
                        <w:t>Book Order Form</w:t>
                      </w:r>
                    </w:p>
                  </w:txbxContent>
                </v:textbox>
              </v:shape>
            </w:pict>
          </mc:Fallback>
        </mc:AlternateContent>
      </w:r>
    </w:p>
    <w:p w14:paraId="6F766BD7" w14:textId="5C9ED44F" w:rsidR="00471371" w:rsidRDefault="00471371" w:rsidP="00471371"/>
    <w:p w14:paraId="2D141284" w14:textId="77777777" w:rsidR="00471371" w:rsidRDefault="00471371" w:rsidP="00471371">
      <w:pPr>
        <w:pStyle w:val="NoSpacing"/>
      </w:pPr>
    </w:p>
    <w:p w14:paraId="76170BB8" w14:textId="4F8D6A87" w:rsidR="00471371" w:rsidRDefault="00471371" w:rsidP="00471371">
      <w:pPr>
        <w:pStyle w:val="NoSpacing"/>
      </w:pPr>
      <w:r>
        <w:t xml:space="preserve">Telephone: </w:t>
      </w:r>
      <w:r w:rsidR="00DB1800">
        <w:t>+</w:t>
      </w:r>
      <w:r w:rsidR="00097CAF">
        <w:t xml:space="preserve">65 </w:t>
      </w:r>
      <w:r w:rsidR="00D72541">
        <w:t>6229 6677</w:t>
      </w:r>
    </w:p>
    <w:p w14:paraId="6D2993C4" w14:textId="77777777" w:rsidR="00471371" w:rsidRDefault="00471371" w:rsidP="00471371">
      <w:pPr>
        <w:pStyle w:val="NoSpacing"/>
      </w:pPr>
      <w:r>
        <w:t xml:space="preserve">Email: </w:t>
      </w:r>
      <w:hyperlink r:id="rId5" w:history="1">
        <w:r w:rsidR="00097CAF" w:rsidRPr="00487319">
          <w:rPr>
            <w:rStyle w:val="Hyperlink"/>
          </w:rPr>
          <w:t>info@ics.org.sg</w:t>
        </w:r>
      </w:hyperlink>
      <w:r>
        <w:t xml:space="preserve"> </w:t>
      </w:r>
    </w:p>
    <w:p w14:paraId="6F16C534" w14:textId="7E900E16" w:rsidR="00471371" w:rsidRPr="005B6C3A" w:rsidRDefault="00471371" w:rsidP="00471371">
      <w:pPr>
        <w:pStyle w:val="NoSpacing"/>
        <w:jc w:val="right"/>
        <w:rPr>
          <w:b/>
          <w:u w:val="single"/>
        </w:rPr>
      </w:pPr>
      <w:r>
        <w:rPr>
          <w:b/>
          <w:u w:val="single"/>
        </w:rPr>
        <w:t>Please type or write clearly</w:t>
      </w:r>
    </w:p>
    <w:p w14:paraId="57985799" w14:textId="777958AD" w:rsidR="00471371" w:rsidRDefault="0020695C" w:rsidP="00471371">
      <w:pPr>
        <w:pStyle w:val="NoSpacing"/>
      </w:pPr>
      <w:r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3046420" wp14:editId="2C5E4D5C">
                <wp:simplePos x="0" y="0"/>
                <wp:positionH relativeFrom="column">
                  <wp:posOffset>-23495</wp:posOffset>
                </wp:positionH>
                <wp:positionV relativeFrom="paragraph">
                  <wp:posOffset>149225</wp:posOffset>
                </wp:positionV>
                <wp:extent cx="6851015" cy="323850"/>
                <wp:effectExtent l="0" t="0" r="26035" b="19050"/>
                <wp:wrapNone/>
                <wp:docPr id="1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74A08" w14:textId="4C831066" w:rsidR="005D2482" w:rsidRDefault="005D2482" w:rsidP="00471371">
                            <w:r>
                              <w:t>Title:</w:t>
                            </w:r>
                            <w:r w:rsidR="00BC1956">
                              <w:t xml:space="preserve"> </w:t>
                            </w:r>
                            <w:sdt>
                              <w:sdtPr>
                                <w:id w:val="-237328661"/>
                                <w:placeholder>
                                  <w:docPart w:val="26BA46DFE3E84D849D690F7460975E82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Capt." w:value="Capt."/>
                                  <w:listItem w:displayText="Mr" w:value="Mr"/>
                                  <w:listItem w:displayText="Miss" w:value="Miss"/>
                                  <w:listItem w:displayText="Ms" w:value="Ms"/>
                                  <w:listItem w:displayText="Mrs" w:value="Mrs"/>
                                  <w:listItem w:displayText="Mdm." w:value="Mdm."/>
                                </w:dropDownList>
                              </w:sdtPr>
                              <w:sdtEndPr/>
                              <w:sdtContent>
                                <w:r w:rsidR="003A16C4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hoose an item.</w:t>
                                </w:r>
                              </w:sdtContent>
                            </w:sdt>
                            <w:r w:rsidR="003A16C4">
                              <w:t xml:space="preserve">  </w:t>
                            </w:r>
                            <w:r>
                              <w:t>First Name:</w:t>
                            </w:r>
                            <w:r w:rsidR="00895CEA">
                              <w:t xml:space="preserve">  </w:t>
                            </w:r>
                            <w:sdt>
                              <w:sdtPr>
                                <w:id w:val="315775521"/>
                                <w:placeholder>
                                  <w:docPart w:val="0E903A4B49F046F18475C42F14DE11EB"/>
                                </w:placeholder>
                                <w:showingPlcHdr/>
                                <w:text/>
                              </w:sdtPr>
                              <w:sdtEndPr/>
                              <w:sdtContent>
                                <w:r w:rsidR="003A16C4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895CEA">
                              <w:t xml:space="preserve">  </w:t>
                            </w:r>
                            <w:r w:rsidR="003A16C4">
                              <w:t xml:space="preserve">   </w:t>
                            </w:r>
                            <w:r w:rsidR="00C66E5A">
                              <w:t xml:space="preserve">  </w:t>
                            </w:r>
                            <w:r>
                              <w:t>Last Name:</w:t>
                            </w:r>
                            <w:r w:rsidR="00BC1956">
                              <w:t xml:space="preserve"> </w:t>
                            </w:r>
                            <w:sdt>
                              <w:sdtPr>
                                <w:id w:val="1272909369"/>
                                <w:placeholder>
                                  <w:docPart w:val="2F7C6870D4FF42E4AC4B853811BB98B5"/>
                                </w:placeholder>
                                <w:showingPlcHdr/>
                                <w:text/>
                              </w:sdtPr>
                              <w:sdtEndPr/>
                              <w:sdtContent>
                                <w:r w:rsidR="003A16C4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   </w:t>
                            </w:r>
                          </w:p>
                          <w:p w14:paraId="550002E6" w14:textId="77777777" w:rsidR="005D2482" w:rsidRPr="00DE0C85" w:rsidRDefault="005D2482" w:rsidP="0047137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46420" id="Text Box 4" o:spid="_x0000_s1029" type="#_x0000_t202" style="position:absolute;margin-left:-1.85pt;margin-top:11.75pt;width:539.45pt;height:25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">
                <v:textbox>
                  <w:txbxContent>
                    <w:p w14:paraId="66974A08" w14:textId="4C831066" w:rsidR="005D2482" w:rsidRDefault="005D2482" w:rsidP="00471371">
                      <w:r>
                        <w:t>Title:</w:t>
                      </w:r>
                      <w:r w:rsidR="00BC1956">
                        <w:t xml:space="preserve"> </w:t>
                      </w:r>
                      <w:sdt>
                        <w:sdtPr>
                          <w:id w:val="-237328661"/>
                          <w:placeholder>
                            <w:docPart w:val="26BA46DFE3E84D849D690F7460975E82"/>
                          </w:placeholder>
                          <w:showingPlcHdr/>
                          <w:dropDownList>
                            <w:listItem w:value="Choose an item."/>
                            <w:listItem w:displayText="Capt." w:value="Capt."/>
                            <w:listItem w:displayText="Mr" w:value="Mr"/>
                            <w:listItem w:displayText="Miss" w:value="Miss"/>
                            <w:listItem w:displayText="Ms" w:value="Ms"/>
                            <w:listItem w:displayText="Mrs" w:value="Mrs"/>
                            <w:listItem w:displayText="Mdm." w:value="Mdm."/>
                          </w:dropDownList>
                        </w:sdtPr>
                        <w:sdtEndPr/>
                        <w:sdtContent>
                          <w:r w:rsidR="003A16C4" w:rsidRPr="0003167F">
                            <w:rPr>
                              <w:rStyle w:val="PlaceholderText"/>
                              <w:rFonts w:eastAsia="Calibri"/>
                            </w:rPr>
                            <w:t>Choose an item.</w:t>
                          </w:r>
                        </w:sdtContent>
                      </w:sdt>
                      <w:r w:rsidR="003A16C4">
                        <w:t xml:space="preserve">  </w:t>
                      </w:r>
                      <w:r>
                        <w:t>First Name:</w:t>
                      </w:r>
                      <w:r w:rsidR="00895CEA">
                        <w:t xml:space="preserve">  </w:t>
                      </w:r>
                      <w:sdt>
                        <w:sdtPr>
                          <w:id w:val="315775521"/>
                          <w:placeholder>
                            <w:docPart w:val="0E903A4B49F046F18475C42F14DE11EB"/>
                          </w:placeholder>
                          <w:showingPlcHdr/>
                          <w:text/>
                        </w:sdtPr>
                        <w:sdtEndPr/>
                        <w:sdtContent>
                          <w:r w:rsidR="003A16C4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 w:rsidR="00895CEA">
                        <w:t xml:space="preserve">  </w:t>
                      </w:r>
                      <w:r w:rsidR="003A16C4">
                        <w:t xml:space="preserve">   </w:t>
                      </w:r>
                      <w:r w:rsidR="00C66E5A">
                        <w:t xml:space="preserve">  </w:t>
                      </w:r>
                      <w:r>
                        <w:t>Last Name:</w:t>
                      </w:r>
                      <w:r w:rsidR="00BC1956">
                        <w:t xml:space="preserve"> </w:t>
                      </w:r>
                      <w:sdt>
                        <w:sdtPr>
                          <w:id w:val="1272909369"/>
                          <w:placeholder>
                            <w:docPart w:val="2F7C6870D4FF42E4AC4B853811BB98B5"/>
                          </w:placeholder>
                          <w:showingPlcHdr/>
                          <w:text/>
                        </w:sdtPr>
                        <w:sdtEndPr/>
                        <w:sdtContent>
                          <w:r w:rsidR="003A16C4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        </w:t>
                      </w:r>
                    </w:p>
                    <w:p w14:paraId="550002E6" w14:textId="77777777" w:rsidR="005D2482" w:rsidRPr="00DE0C85" w:rsidRDefault="005D2482" w:rsidP="00471371"/>
                  </w:txbxContent>
                </v:textbox>
              </v:shape>
            </w:pict>
          </mc:Fallback>
        </mc:AlternateContent>
      </w:r>
    </w:p>
    <w:p w14:paraId="0A655E3B" w14:textId="77777777" w:rsidR="00471371" w:rsidRDefault="00471371" w:rsidP="00471371">
      <w:pPr>
        <w:pStyle w:val="NoSpacing"/>
      </w:pPr>
    </w:p>
    <w:p w14:paraId="6DDCA225" w14:textId="59671EFB" w:rsidR="00471371" w:rsidRDefault="0020695C" w:rsidP="00471371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A81DC64" wp14:editId="40B1A629">
                <wp:simplePos x="0" y="0"/>
                <wp:positionH relativeFrom="column">
                  <wp:posOffset>-23495</wp:posOffset>
                </wp:positionH>
                <wp:positionV relativeFrom="paragraph">
                  <wp:posOffset>198120</wp:posOffset>
                </wp:positionV>
                <wp:extent cx="6851015" cy="304800"/>
                <wp:effectExtent l="0" t="0" r="26035" b="19050"/>
                <wp:wrapNone/>
                <wp:docPr id="1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8486D" w14:textId="419303BF" w:rsidR="005D2482" w:rsidRDefault="005D2482" w:rsidP="00471371">
                            <w:r>
                              <w:t>Student Number:</w:t>
                            </w:r>
                            <w:r w:rsidR="00BC1956">
                              <w:t xml:space="preserve">  </w:t>
                            </w:r>
                            <w:sdt>
                              <w:sdtPr>
                                <w:id w:val="377665250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1DC64" id="Text Box 5" o:spid="_x0000_s1030" type="#_x0000_t202" style="position:absolute;margin-left:-1.85pt;margin-top:15.6pt;width:539.45pt;height:2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">
                <v:textbox>
                  <w:txbxContent>
                    <w:p w14:paraId="4188486D" w14:textId="419303BF" w:rsidR="005D2482" w:rsidRDefault="005D2482" w:rsidP="00471371">
                      <w:r>
                        <w:t>Student Number:</w:t>
                      </w:r>
                      <w:r w:rsidR="00BC1956">
                        <w:t xml:space="preserve">  </w:t>
                      </w:r>
                      <w:sdt>
                        <w:sdtPr>
                          <w:id w:val="377665250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444565CB" w14:textId="6E8402AA" w:rsidR="00471371" w:rsidRDefault="00471371" w:rsidP="00471371">
      <w:pPr>
        <w:pStyle w:val="NoSpacing"/>
      </w:pPr>
    </w:p>
    <w:p w14:paraId="355EFC6E" w14:textId="69FFC568" w:rsidR="00471371" w:rsidRPr="00C23652" w:rsidRDefault="0020695C" w:rsidP="00471371"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2F0CE15" wp14:editId="181731DE">
                <wp:simplePos x="0" y="0"/>
                <wp:positionH relativeFrom="column">
                  <wp:posOffset>-23495</wp:posOffset>
                </wp:positionH>
                <wp:positionV relativeFrom="paragraph">
                  <wp:posOffset>238125</wp:posOffset>
                </wp:positionV>
                <wp:extent cx="6851015" cy="304800"/>
                <wp:effectExtent l="0" t="0" r="26035" b="19050"/>
                <wp:wrapNone/>
                <wp:docPr id="1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BD1FA3" w14:textId="79F4DB6E" w:rsidR="005D2482" w:rsidRDefault="00895CEA" w:rsidP="00471371">
                            <w:r>
                              <w:t>Billing</w:t>
                            </w:r>
                            <w:r w:rsidR="005D2482">
                              <w:t xml:space="preserve"> Address:</w:t>
                            </w:r>
                            <w:r>
                              <w:tab/>
                            </w:r>
                            <w:sdt>
                              <w:sdtPr>
                                <w:id w:val="-1443145911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</w:t>
                            </w:r>
                            <w:r w:rsidR="005D2482">
                              <w:tab/>
                            </w:r>
                            <w:r w:rsidR="005D2482">
                              <w:tab/>
                            </w:r>
                            <w:r w:rsidR="005D2482">
                              <w:tab/>
                            </w:r>
                            <w:r w:rsidR="005D2482">
                              <w:tab/>
                            </w:r>
                            <w:r w:rsidR="005D2482"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0CE15" id="Text Box 6" o:spid="_x0000_s1031" type="#_x0000_t202" style="position:absolute;margin-left:-1.85pt;margin-top:18.75pt;width:539.45pt;height:24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">
                <v:textbox>
                  <w:txbxContent>
                    <w:p w14:paraId="14BD1FA3" w14:textId="79F4DB6E" w:rsidR="005D2482" w:rsidRDefault="00895CEA" w:rsidP="00471371">
                      <w:r>
                        <w:t>Billing</w:t>
                      </w:r>
                      <w:r w:rsidR="005D2482">
                        <w:t xml:space="preserve"> Address:</w:t>
                      </w:r>
                      <w:r>
                        <w:tab/>
                      </w:r>
                      <w:sdt>
                        <w:sdtPr>
                          <w:id w:val="-1443145911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     </w:t>
                      </w:r>
                      <w:r w:rsidR="005D2482">
                        <w:tab/>
                      </w:r>
                      <w:r w:rsidR="005D2482">
                        <w:tab/>
                      </w:r>
                      <w:r w:rsidR="005D2482">
                        <w:tab/>
                      </w:r>
                      <w:r w:rsidR="005D2482">
                        <w:tab/>
                      </w:r>
                      <w:r w:rsidR="005D2482"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1806E014" w14:textId="310AA52A" w:rsidR="00471371" w:rsidRPr="00C23652" w:rsidRDefault="0020695C" w:rsidP="00471371"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B1EDFBC" wp14:editId="26941109">
                <wp:simplePos x="0" y="0"/>
                <wp:positionH relativeFrom="column">
                  <wp:posOffset>-33020</wp:posOffset>
                </wp:positionH>
                <wp:positionV relativeFrom="paragraph">
                  <wp:posOffset>286385</wp:posOffset>
                </wp:positionV>
                <wp:extent cx="6851015" cy="304800"/>
                <wp:effectExtent l="0" t="0" r="26035" b="19050"/>
                <wp:wrapNone/>
                <wp:docPr id="1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6E12DB" w14:textId="1634D958" w:rsidR="005D2482" w:rsidRDefault="00D72541" w:rsidP="00471371">
                            <w:sdt>
                              <w:sdtPr>
                                <w:id w:val="1133370347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5D2482">
                              <w:tab/>
                            </w:r>
                            <w:r w:rsidR="00261CD4">
                              <w:tab/>
                            </w:r>
                            <w:r w:rsidR="00261CD4">
                              <w:tab/>
                            </w:r>
                            <w:r w:rsidR="00261CD4">
                              <w:tab/>
                            </w:r>
                            <w:r w:rsidR="00261CD4">
                              <w:tab/>
                            </w:r>
                            <w:r w:rsidR="00261CD4">
                              <w:tab/>
                            </w:r>
                            <w:r w:rsidR="00830BB2">
                              <w:t xml:space="preserve">        </w:t>
                            </w:r>
                            <w:r w:rsidR="005D2482">
                              <w:t>Postcode:</w:t>
                            </w:r>
                            <w:r w:rsidR="00BC1956">
                              <w:t xml:space="preserve"> </w:t>
                            </w:r>
                            <w:sdt>
                              <w:sdtPr>
                                <w:id w:val="-1319651437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1EDFBC" id="Text Box 8" o:spid="_x0000_s1032" type="#_x0000_t202" style="position:absolute;margin-left:-2.6pt;margin-top:22.55pt;width:539.45pt;height:24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">
                <v:textbox>
                  <w:txbxContent>
                    <w:p w14:paraId="036E12DB" w14:textId="1634D958" w:rsidR="005D2482" w:rsidRDefault="00D72541" w:rsidP="00471371">
                      <w:sdt>
                        <w:sdtPr>
                          <w:id w:val="1133370347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 w:rsidR="005D2482">
                        <w:tab/>
                      </w:r>
                      <w:r w:rsidR="00261CD4">
                        <w:tab/>
                      </w:r>
                      <w:r w:rsidR="00261CD4">
                        <w:tab/>
                      </w:r>
                      <w:r w:rsidR="00261CD4">
                        <w:tab/>
                      </w:r>
                      <w:r w:rsidR="00261CD4">
                        <w:tab/>
                      </w:r>
                      <w:r w:rsidR="00261CD4">
                        <w:tab/>
                      </w:r>
                      <w:r w:rsidR="00830BB2">
                        <w:t xml:space="preserve">        </w:t>
                      </w:r>
                      <w:r w:rsidR="005D2482">
                        <w:t>Postcode:</w:t>
                      </w:r>
                      <w:r w:rsidR="00BC1956">
                        <w:t xml:space="preserve"> </w:t>
                      </w:r>
                      <w:sdt>
                        <w:sdtPr>
                          <w:id w:val="-1319651437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</w:p>
                  </w:txbxContent>
                </v:textbox>
              </v:shape>
            </w:pict>
          </mc:Fallback>
        </mc:AlternateContent>
      </w:r>
    </w:p>
    <w:p w14:paraId="5ACF2A1E" w14:textId="45E3039D" w:rsidR="00471371" w:rsidRPr="00C23652" w:rsidRDefault="0020695C" w:rsidP="00471371"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A79FC8C" wp14:editId="0B86E33F">
                <wp:simplePos x="0" y="0"/>
                <wp:positionH relativeFrom="column">
                  <wp:posOffset>-33020</wp:posOffset>
                </wp:positionH>
                <wp:positionV relativeFrom="paragraph">
                  <wp:posOffset>325120</wp:posOffset>
                </wp:positionV>
                <wp:extent cx="6851015" cy="304800"/>
                <wp:effectExtent l="0" t="0" r="26035" b="19050"/>
                <wp:wrapNone/>
                <wp:docPr id="1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420FFA" w14:textId="624B4D5F" w:rsidR="005D2482" w:rsidRDefault="008C759C" w:rsidP="00471371">
                            <w:r>
                              <w:t>Email</w:t>
                            </w:r>
                            <w:r w:rsidR="005D2482">
                              <w:t>:</w:t>
                            </w:r>
                            <w:r w:rsidR="00BC1956">
                              <w:t xml:space="preserve"> </w:t>
                            </w:r>
                            <w:sdt>
                              <w:sdtPr>
                                <w:id w:val="777222527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5D2482">
                              <w:tab/>
                            </w:r>
                            <w:r w:rsidR="005D2482">
                              <w:tab/>
                            </w:r>
                            <w:r w:rsidR="005D2482">
                              <w:tab/>
                              <w:t xml:space="preserve">   </w:t>
                            </w:r>
                            <w:r>
                              <w:t xml:space="preserve">           </w:t>
                            </w:r>
                            <w:r>
                              <w:tab/>
                            </w:r>
                            <w:r w:rsidR="005D2482">
                              <w:t xml:space="preserve">              </w:t>
                            </w:r>
                            <w:r w:rsidR="00830BB2">
                              <w:t xml:space="preserve">        </w:t>
                            </w:r>
                            <w:r w:rsidR="005D2482">
                              <w:t>Telephone:</w:t>
                            </w:r>
                            <w:r w:rsidR="00BC1956">
                              <w:t xml:space="preserve"> </w:t>
                            </w:r>
                            <w:sdt>
                              <w:sdtPr>
                                <w:id w:val="2031217323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9FC8C" id="Text Box 7" o:spid="_x0000_s1033" type="#_x0000_t202" style="position:absolute;margin-left:-2.6pt;margin-top:25.6pt;width:539.45pt;height:2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">
                <v:textbox>
                  <w:txbxContent>
                    <w:p w14:paraId="20420FFA" w14:textId="624B4D5F" w:rsidR="005D2482" w:rsidRDefault="008C759C" w:rsidP="00471371">
                      <w:r>
                        <w:t>Email</w:t>
                      </w:r>
                      <w:r w:rsidR="005D2482">
                        <w:t>:</w:t>
                      </w:r>
                      <w:r w:rsidR="00BC1956">
                        <w:t xml:space="preserve"> </w:t>
                      </w:r>
                      <w:sdt>
                        <w:sdtPr>
                          <w:id w:val="777222527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 w:rsidR="005D2482">
                        <w:tab/>
                      </w:r>
                      <w:r w:rsidR="005D2482">
                        <w:tab/>
                      </w:r>
                      <w:r w:rsidR="005D2482">
                        <w:tab/>
                        <w:t xml:space="preserve">   </w:t>
                      </w:r>
                      <w:r>
                        <w:t xml:space="preserve">           </w:t>
                      </w:r>
                      <w:r>
                        <w:tab/>
                      </w:r>
                      <w:r w:rsidR="005D2482">
                        <w:t xml:space="preserve">              </w:t>
                      </w:r>
                      <w:r w:rsidR="00830BB2">
                        <w:t xml:space="preserve">        </w:t>
                      </w:r>
                      <w:r w:rsidR="005D2482">
                        <w:t>Telephone:</w:t>
                      </w:r>
                      <w:r w:rsidR="00BC1956">
                        <w:t xml:space="preserve"> </w:t>
                      </w:r>
                      <w:sdt>
                        <w:sdtPr>
                          <w:id w:val="2031217323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</w:p>
                  </w:txbxContent>
                </v:textbox>
              </v:shape>
            </w:pict>
          </mc:Fallback>
        </mc:AlternateContent>
      </w:r>
    </w:p>
    <w:p w14:paraId="588FAC58" w14:textId="40875379" w:rsidR="00471371" w:rsidRDefault="00471371" w:rsidP="00471371"/>
    <w:p w14:paraId="229A2A11" w14:textId="77777777" w:rsidR="00830BB2" w:rsidRPr="00471371" w:rsidRDefault="00830BB2" w:rsidP="00471371"/>
    <w:tbl>
      <w:tblPr>
        <w:tblpPr w:leftFromText="180" w:rightFromText="180" w:vertAnchor="text" w:horzAnchor="margin" w:tblpY="96"/>
        <w:tblW w:w="9894" w:type="dxa"/>
        <w:tblBorders>
          <w:top w:val="single" w:sz="8" w:space="0" w:color="4F81BD"/>
          <w:bottom w:val="single" w:sz="8" w:space="0" w:color="4F81BD"/>
        </w:tblBorders>
        <w:tblLook w:val="04A0" w:firstRow="1" w:lastRow="0" w:firstColumn="1" w:lastColumn="0" w:noHBand="0" w:noVBand="1"/>
      </w:tblPr>
      <w:tblGrid>
        <w:gridCol w:w="7909"/>
        <w:gridCol w:w="962"/>
        <w:gridCol w:w="1023"/>
      </w:tblGrid>
      <w:tr w:rsidR="00BC1956" w:rsidRPr="00476CF5" w14:paraId="6F466CFD" w14:textId="77777777" w:rsidTr="00830BB2">
        <w:trPr>
          <w:trHeight w:val="128"/>
        </w:trPr>
        <w:tc>
          <w:tcPr>
            <w:tcW w:w="7909" w:type="dxa"/>
            <w:tcBorders>
              <w:top w:val="single" w:sz="8" w:space="0" w:color="4F81BD"/>
              <w:left w:val="nil"/>
              <w:bottom w:val="single" w:sz="8" w:space="0" w:color="4F81BD"/>
              <w:right w:val="nil"/>
            </w:tcBorders>
          </w:tcPr>
          <w:p w14:paraId="1AD397F1" w14:textId="77777777" w:rsidR="00BC1956" w:rsidRPr="00242870" w:rsidRDefault="00BC1956" w:rsidP="00242870">
            <w:pPr>
              <w:rPr>
                <w:b/>
                <w:bCs/>
              </w:rPr>
            </w:pPr>
            <w:r w:rsidRPr="00242870">
              <w:rPr>
                <w:b/>
                <w:bCs/>
              </w:rPr>
              <w:t>Note: Unless otherwise st</w:t>
            </w:r>
            <w:r>
              <w:rPr>
                <w:b/>
                <w:bCs/>
              </w:rPr>
              <w:t>ated, latest editions will</w:t>
            </w:r>
            <w:r w:rsidRPr="00242870">
              <w:rPr>
                <w:b/>
                <w:bCs/>
              </w:rPr>
              <w:t xml:space="preserve"> be supplied</w:t>
            </w:r>
          </w:p>
        </w:tc>
        <w:tc>
          <w:tcPr>
            <w:tcW w:w="962" w:type="dxa"/>
            <w:tcBorders>
              <w:top w:val="single" w:sz="8" w:space="0" w:color="4F81BD"/>
              <w:left w:val="nil"/>
              <w:bottom w:val="single" w:sz="8" w:space="0" w:color="4F81BD"/>
              <w:right w:val="nil"/>
            </w:tcBorders>
          </w:tcPr>
          <w:p w14:paraId="4278C893" w14:textId="77777777" w:rsidR="00BC1956" w:rsidRPr="00242870" w:rsidRDefault="00BC1956" w:rsidP="00E06102">
            <w:pPr>
              <w:jc w:val="center"/>
              <w:rPr>
                <w:b/>
                <w:bCs/>
              </w:rPr>
            </w:pPr>
            <w:r w:rsidRPr="00242870">
              <w:rPr>
                <w:b/>
                <w:bCs/>
              </w:rPr>
              <w:t>Cost</w:t>
            </w:r>
          </w:p>
        </w:tc>
        <w:tc>
          <w:tcPr>
            <w:tcW w:w="1023" w:type="dxa"/>
            <w:tcBorders>
              <w:top w:val="single" w:sz="8" w:space="0" w:color="4F81BD"/>
              <w:left w:val="nil"/>
              <w:bottom w:val="single" w:sz="8" w:space="0" w:color="4F81BD"/>
              <w:right w:val="nil"/>
            </w:tcBorders>
          </w:tcPr>
          <w:p w14:paraId="2EB388F1" w14:textId="77777777" w:rsidR="00BC1956" w:rsidRPr="00242870" w:rsidRDefault="00BC1956" w:rsidP="00E06102">
            <w:pPr>
              <w:jc w:val="center"/>
              <w:rPr>
                <w:b/>
                <w:bCs/>
              </w:rPr>
            </w:pPr>
            <w:r w:rsidRPr="00242870">
              <w:rPr>
                <w:b/>
                <w:bCs/>
              </w:rPr>
              <w:t>Quantity</w:t>
            </w:r>
          </w:p>
        </w:tc>
      </w:tr>
      <w:tr w:rsidR="00BC1956" w:rsidRPr="00476CF5" w14:paraId="650F278F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7BD018FF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>Introduction t</w:t>
            </w:r>
            <w:r>
              <w:rPr>
                <w:bCs/>
                <w:sz w:val="20"/>
                <w:szCs w:val="20"/>
              </w:rPr>
              <w:t>o Shipping Course Book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795BEED6" w14:textId="77777777" w:rsidR="00BC1956" w:rsidRPr="00E06102" w:rsidRDefault="00BC1956" w:rsidP="00242870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199030943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56E67FDA" w14:textId="18FA00A8" w:rsidR="00BC1956" w:rsidRPr="00E06102" w:rsidRDefault="00BC3E2E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2A44CEDE" w14:textId="77777777" w:rsidTr="00830BB2">
        <w:tc>
          <w:tcPr>
            <w:tcW w:w="7909" w:type="dxa"/>
          </w:tcPr>
          <w:p w14:paraId="116D8752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>Legal Principles i</w:t>
            </w:r>
            <w:r>
              <w:rPr>
                <w:bCs/>
                <w:sz w:val="20"/>
                <w:szCs w:val="20"/>
              </w:rPr>
              <w:t>n Shipping Business Course Book</w:t>
            </w:r>
          </w:p>
        </w:tc>
        <w:tc>
          <w:tcPr>
            <w:tcW w:w="962" w:type="dxa"/>
          </w:tcPr>
          <w:p w14:paraId="31ED1D9F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77312510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70962584" w14:textId="0FDA370A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1EF2BCE3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2CC0EE1F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>Economics of Sea Transport and International Trade Course Book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007BDC14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119904130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2AB6A350" w14:textId="33E1DA15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4BA4BBD4" w14:textId="77777777" w:rsidTr="00830BB2">
        <w:tc>
          <w:tcPr>
            <w:tcW w:w="7909" w:type="dxa"/>
          </w:tcPr>
          <w:p w14:paraId="61451DCA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>Shipping Business Course Book</w:t>
            </w:r>
            <w:r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962" w:type="dxa"/>
          </w:tcPr>
          <w:p w14:paraId="3394B99B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35079633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6BA1465F" w14:textId="3410D18B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0BE02C47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09C6A1B7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Dry Cargo Chartering 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243699F6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103434337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5DBD39D9" w14:textId="0335D5D6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367B4A98" w14:textId="77777777" w:rsidTr="00830BB2">
        <w:tc>
          <w:tcPr>
            <w:tcW w:w="7909" w:type="dxa"/>
          </w:tcPr>
          <w:p w14:paraId="320F5EF5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Ship Operations and Management Course Book </w:t>
            </w:r>
          </w:p>
        </w:tc>
        <w:tc>
          <w:tcPr>
            <w:tcW w:w="962" w:type="dxa"/>
          </w:tcPr>
          <w:p w14:paraId="12BABB91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7640560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20BA65FF" w14:textId="57CDFEE0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77B28F87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32E97D4A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Ship Sale and Purchase 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42785214" w14:textId="77777777" w:rsidR="00BC1956" w:rsidRPr="00E06102" w:rsidRDefault="00BC1956" w:rsidP="00097CAF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89663196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1CF1AD13" w14:textId="15AF1522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3B4AB956" w14:textId="77777777" w:rsidTr="00830BB2">
        <w:tc>
          <w:tcPr>
            <w:tcW w:w="7909" w:type="dxa"/>
          </w:tcPr>
          <w:p w14:paraId="18392E3F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Tanker Chartering Course Book </w:t>
            </w:r>
          </w:p>
        </w:tc>
        <w:tc>
          <w:tcPr>
            <w:tcW w:w="962" w:type="dxa"/>
          </w:tcPr>
          <w:p w14:paraId="64AFF8A2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128164234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4DE23F35" w14:textId="3D5DA496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40D14E3D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3CB4E0B3" w14:textId="77777777" w:rsidR="00BC1956" w:rsidRPr="00865DF2" w:rsidRDefault="00BC1956" w:rsidP="007A3E4D">
            <w:pPr>
              <w:pStyle w:val="NoSpacing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Liner Trades </w:t>
            </w:r>
            <w:r w:rsidRPr="00865DF2">
              <w:rPr>
                <w:bCs/>
                <w:sz w:val="20"/>
                <w:szCs w:val="20"/>
              </w:rPr>
              <w:t xml:space="preserve">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021CFF4F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8474018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2D7B29BB" w14:textId="47ACE1D2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394CEEEA" w14:textId="77777777" w:rsidTr="00830BB2">
        <w:tc>
          <w:tcPr>
            <w:tcW w:w="7909" w:type="dxa"/>
          </w:tcPr>
          <w:p w14:paraId="38B35473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Port Agency Course Book </w:t>
            </w:r>
          </w:p>
        </w:tc>
        <w:tc>
          <w:tcPr>
            <w:tcW w:w="962" w:type="dxa"/>
          </w:tcPr>
          <w:p w14:paraId="52BB94E5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71268948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014BFC39" w14:textId="62253761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40D8BADC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577655E8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Logistics and Multi-modal Transport 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71CA8962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184477896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02056838" w14:textId="6FD3F5E8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44219F67" w14:textId="77777777" w:rsidTr="00830BB2">
        <w:tc>
          <w:tcPr>
            <w:tcW w:w="7909" w:type="dxa"/>
          </w:tcPr>
          <w:p w14:paraId="55855274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Port and Terminal Management Course Book </w:t>
            </w:r>
          </w:p>
        </w:tc>
        <w:tc>
          <w:tcPr>
            <w:tcW w:w="962" w:type="dxa"/>
          </w:tcPr>
          <w:p w14:paraId="76B8FF62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186049872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322A4B3D" w14:textId="0AEB8B4C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44F0D188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58ECF8ED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Shipping Law 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16167304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152031547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76472EE6" w14:textId="3251D4CF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30C2F410" w14:textId="77777777" w:rsidTr="00830BB2">
        <w:tc>
          <w:tcPr>
            <w:tcW w:w="7909" w:type="dxa"/>
          </w:tcPr>
          <w:p w14:paraId="65A317FC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Marine Insurance Course Book </w:t>
            </w:r>
          </w:p>
        </w:tc>
        <w:tc>
          <w:tcPr>
            <w:tcW w:w="962" w:type="dxa"/>
          </w:tcPr>
          <w:p w14:paraId="3CDC069F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-138115600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5FF6E710" w14:textId="61DB6A12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3A55F025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4219C4A2" w14:textId="77777777" w:rsidR="00BC1956" w:rsidRPr="00865DF2" w:rsidRDefault="00BC1956" w:rsidP="00242870">
            <w:pPr>
              <w:pStyle w:val="NoSpacing"/>
              <w:contextualSpacing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Shipping Finance 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719944E1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52413411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1FF45743" w14:textId="6B4A8E82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133F472A" w14:textId="77777777" w:rsidTr="00830BB2">
        <w:tc>
          <w:tcPr>
            <w:tcW w:w="7909" w:type="dxa"/>
          </w:tcPr>
          <w:p w14:paraId="0DEA9163" w14:textId="77777777" w:rsidR="00BC1956" w:rsidRPr="00865DF2" w:rsidRDefault="00BC1956" w:rsidP="00242870">
            <w:pPr>
              <w:pStyle w:val="NoSpacing"/>
              <w:contextualSpacing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Offshore Support Industry </w:t>
            </w:r>
          </w:p>
        </w:tc>
        <w:tc>
          <w:tcPr>
            <w:tcW w:w="962" w:type="dxa"/>
          </w:tcPr>
          <w:p w14:paraId="7AD8438D" w14:textId="77777777" w:rsidR="00BC1956" w:rsidRPr="00E06102" w:rsidRDefault="00BC1956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50</w:t>
            </w:r>
          </w:p>
        </w:tc>
        <w:sdt>
          <w:sdtPr>
            <w:rPr>
              <w:sz w:val="20"/>
              <w:szCs w:val="20"/>
            </w:rPr>
            <w:id w:val="37859020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55A46817" w14:textId="3CAC8A03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85422" w:rsidRPr="00476CF5" w14:paraId="44FA7EC7" w14:textId="77777777" w:rsidTr="00830BB2">
        <w:tc>
          <w:tcPr>
            <w:tcW w:w="7909" w:type="dxa"/>
          </w:tcPr>
          <w:p w14:paraId="79104E19" w14:textId="77777777" w:rsidR="00A85422" w:rsidRPr="00865DF2" w:rsidRDefault="00A85422" w:rsidP="00242870">
            <w:pPr>
              <w:pStyle w:val="NoSpacing"/>
              <w:contextualSpacing/>
              <w:rPr>
                <w:bCs/>
                <w:sz w:val="20"/>
                <w:szCs w:val="20"/>
              </w:rPr>
            </w:pPr>
          </w:p>
        </w:tc>
        <w:tc>
          <w:tcPr>
            <w:tcW w:w="962" w:type="dxa"/>
          </w:tcPr>
          <w:p w14:paraId="01910DF2" w14:textId="77777777" w:rsidR="00A85422" w:rsidRDefault="00A85422" w:rsidP="00E06102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023" w:type="dxa"/>
          </w:tcPr>
          <w:p w14:paraId="34D0AFF1" w14:textId="77777777" w:rsidR="00A85422" w:rsidRDefault="00A85422" w:rsidP="00E06102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</w:tr>
      <w:tr w:rsidR="00830BB2" w:rsidRPr="00476CF5" w14:paraId="00229C42" w14:textId="77777777" w:rsidTr="00830BB2">
        <w:tc>
          <w:tcPr>
            <w:tcW w:w="7909" w:type="dxa"/>
          </w:tcPr>
          <w:p w14:paraId="7D99DB6A" w14:textId="77777777" w:rsidR="00830BB2" w:rsidRDefault="00830BB2" w:rsidP="0062251B">
            <w:pPr>
              <w:pStyle w:val="NoSpacing"/>
              <w:contextualSpacing/>
              <w:rPr>
                <w:b/>
                <w:bCs/>
                <w:sz w:val="20"/>
                <w:szCs w:val="20"/>
              </w:rPr>
            </w:pPr>
          </w:p>
          <w:p w14:paraId="12836473" w14:textId="77777777" w:rsidR="00830BB2" w:rsidRPr="00E21EF1" w:rsidRDefault="00830BB2" w:rsidP="0062251B">
            <w:pPr>
              <w:pStyle w:val="NoSpacing"/>
              <w:contextualSpacing/>
              <w:rPr>
                <w:b/>
                <w:bCs/>
              </w:rPr>
            </w:pPr>
            <w:r w:rsidRPr="00E21EF1">
              <w:rPr>
                <w:b/>
                <w:bCs/>
              </w:rPr>
              <w:t>Additional Reading</w:t>
            </w:r>
          </w:p>
          <w:p w14:paraId="55B15BD4" w14:textId="77777777" w:rsidR="00830BB2" w:rsidRPr="00865DF2" w:rsidRDefault="00830BB2" w:rsidP="0062251B">
            <w:pPr>
              <w:pStyle w:val="NoSpacing"/>
              <w:contextualSpacing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>Port Agency (Malcolm Latarche)</w:t>
            </w:r>
          </w:p>
        </w:tc>
        <w:tc>
          <w:tcPr>
            <w:tcW w:w="962" w:type="dxa"/>
          </w:tcPr>
          <w:p w14:paraId="1D047A07" w14:textId="77777777" w:rsidR="00830BB2" w:rsidRDefault="00830BB2" w:rsidP="0062251B">
            <w:pPr>
              <w:pStyle w:val="NoSpacing"/>
              <w:rPr>
                <w:sz w:val="20"/>
                <w:szCs w:val="20"/>
              </w:rPr>
            </w:pPr>
          </w:p>
          <w:p w14:paraId="4FCA2BDE" w14:textId="77777777" w:rsidR="00830BB2" w:rsidRDefault="00830BB2" w:rsidP="0062251B">
            <w:pPr>
              <w:pStyle w:val="NoSpacing"/>
              <w:rPr>
                <w:sz w:val="20"/>
                <w:szCs w:val="20"/>
              </w:rPr>
            </w:pPr>
          </w:p>
          <w:p w14:paraId="33881661" w14:textId="1A01CEE0" w:rsidR="00830BB2" w:rsidRPr="00E06102" w:rsidRDefault="00830BB2" w:rsidP="0062251B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S$75</w:t>
            </w:r>
          </w:p>
        </w:tc>
        <w:sdt>
          <w:sdtPr>
            <w:rPr>
              <w:sz w:val="20"/>
              <w:szCs w:val="20"/>
            </w:rPr>
            <w:id w:val="192299109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vAlign w:val="bottom"/>
              </w:tcPr>
              <w:p w14:paraId="06CF4ECC" w14:textId="02A4AE11" w:rsidR="00830BB2" w:rsidRPr="00E06102" w:rsidRDefault="00830BB2" w:rsidP="00A8542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30BB2" w:rsidRPr="00476CF5" w14:paraId="4FC6E9D1" w14:textId="77777777" w:rsidTr="00830BB2">
        <w:tc>
          <w:tcPr>
            <w:tcW w:w="7909" w:type="dxa"/>
            <w:shd w:val="clear" w:color="auto" w:fill="D9E2F3"/>
          </w:tcPr>
          <w:p w14:paraId="4AD14F84" w14:textId="4367601B" w:rsidR="00830BB2" w:rsidRPr="00865DF2" w:rsidRDefault="008A4BB1" w:rsidP="0062251B">
            <w:pPr>
              <w:pStyle w:val="NoSpacing"/>
              <w:contextualSpacing/>
              <w:rPr>
                <w:bCs/>
                <w:sz w:val="20"/>
                <w:szCs w:val="20"/>
              </w:rPr>
            </w:pPr>
            <w:r w:rsidRPr="00910DE3">
              <w:rPr>
                <w:bCs/>
                <w:sz w:val="20"/>
                <w:szCs w:val="20"/>
              </w:rPr>
              <w:t>Sale and Purchase (William V. Packard)</w:t>
            </w:r>
          </w:p>
        </w:tc>
        <w:tc>
          <w:tcPr>
            <w:tcW w:w="962" w:type="dxa"/>
            <w:shd w:val="clear" w:color="auto" w:fill="D9E2F3"/>
          </w:tcPr>
          <w:p w14:paraId="5AE455FE" w14:textId="4B2A93A7" w:rsidR="00830BB2" w:rsidRPr="00E06102" w:rsidRDefault="00830BB2" w:rsidP="0062251B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S$75</w:t>
            </w:r>
          </w:p>
        </w:tc>
        <w:sdt>
          <w:sdtPr>
            <w:rPr>
              <w:color w:val="365F91"/>
              <w:sz w:val="20"/>
              <w:szCs w:val="20"/>
            </w:rPr>
            <w:id w:val="131922373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shd w:val="clear" w:color="auto" w:fill="D9E2F3"/>
              </w:tcPr>
              <w:p w14:paraId="04C3CDBD" w14:textId="1B1A7A63" w:rsidR="00830BB2" w:rsidRPr="00E06102" w:rsidRDefault="00830BB2" w:rsidP="0062251B">
                <w:pPr>
                  <w:pStyle w:val="NoSpacing"/>
                  <w:jc w:val="center"/>
                  <w:rPr>
                    <w:color w:val="365F91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365F91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30BB2" w:rsidRPr="00476CF5" w14:paraId="20526E18" w14:textId="77777777" w:rsidTr="00830BB2">
        <w:tc>
          <w:tcPr>
            <w:tcW w:w="7909" w:type="dxa"/>
          </w:tcPr>
          <w:p w14:paraId="1D04D244" w14:textId="4A47F05C" w:rsidR="00830BB2" w:rsidRPr="00865DF2" w:rsidRDefault="008A4BB1" w:rsidP="0062251B">
            <w:pPr>
              <w:pStyle w:val="NoSpacing"/>
              <w:contextualSpacing/>
              <w:rPr>
                <w:bCs/>
                <w:sz w:val="20"/>
                <w:szCs w:val="20"/>
              </w:rPr>
            </w:pPr>
            <w:r w:rsidRPr="00910DE3">
              <w:rPr>
                <w:bCs/>
                <w:sz w:val="20"/>
                <w:szCs w:val="20"/>
              </w:rPr>
              <w:t>Quality Ashore - ICS History Book (Softback)</w:t>
            </w:r>
          </w:p>
        </w:tc>
        <w:tc>
          <w:tcPr>
            <w:tcW w:w="962" w:type="dxa"/>
          </w:tcPr>
          <w:p w14:paraId="5D033E49" w14:textId="642AD278" w:rsidR="00830BB2" w:rsidRPr="00E06102" w:rsidRDefault="00830BB2" w:rsidP="0062251B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S$</w:t>
            </w:r>
            <w:r w:rsidR="008A1EB8">
              <w:t>3</w:t>
            </w:r>
            <w:r>
              <w:rPr>
                <w:sz w:val="20"/>
                <w:szCs w:val="20"/>
              </w:rPr>
              <w:t>5</w:t>
            </w:r>
          </w:p>
        </w:tc>
        <w:sdt>
          <w:sdtPr>
            <w:rPr>
              <w:sz w:val="20"/>
              <w:szCs w:val="20"/>
            </w:rPr>
            <w:id w:val="170928907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60797093" w14:textId="01CF42B3" w:rsidR="00830BB2" w:rsidRPr="00E06102" w:rsidRDefault="00830BB2" w:rsidP="0062251B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69FFA361" w14:textId="44DCCADE" w:rsidR="00097CAF" w:rsidRDefault="00097CAF" w:rsidP="001242C8">
      <w:pPr>
        <w:rPr>
          <w:b/>
          <w:sz w:val="32"/>
          <w:szCs w:val="32"/>
          <w:u w:val="single"/>
        </w:rPr>
      </w:pPr>
    </w:p>
    <w:p w14:paraId="655F917F" w14:textId="77777777" w:rsidR="008A4BB1" w:rsidRDefault="008A4BB1" w:rsidP="001242C8">
      <w:pPr>
        <w:rPr>
          <w:b/>
          <w:sz w:val="32"/>
          <w:szCs w:val="32"/>
          <w:u w:val="single"/>
        </w:rPr>
      </w:pPr>
    </w:p>
    <w:p w14:paraId="1AFB9250" w14:textId="77777777" w:rsidR="00A460F8" w:rsidRPr="00713E35" w:rsidRDefault="00F633E8" w:rsidP="001242C8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P</w:t>
      </w:r>
      <w:r w:rsidR="00A460F8" w:rsidRPr="00713E35">
        <w:rPr>
          <w:b/>
          <w:sz w:val="32"/>
          <w:szCs w:val="32"/>
          <w:u w:val="single"/>
        </w:rPr>
        <w:t>ayment Options</w:t>
      </w:r>
    </w:p>
    <w:p w14:paraId="4028D177" w14:textId="77777777" w:rsidR="00A460F8" w:rsidRDefault="00A460F8" w:rsidP="00A460F8">
      <w:pPr>
        <w:pStyle w:val="NoSpacing"/>
        <w:rPr>
          <w:b/>
          <w:u w:val="single"/>
        </w:rPr>
      </w:pPr>
    </w:p>
    <w:p w14:paraId="78F8AA3A" w14:textId="0D0025E5" w:rsidR="00097CAF" w:rsidRDefault="00097CAF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471371">
        <w:rPr>
          <w:b/>
          <w:u w:val="single"/>
        </w:rPr>
        <w:t xml:space="preserve">Option </w:t>
      </w:r>
      <w:r>
        <w:rPr>
          <w:b/>
          <w:u w:val="single"/>
        </w:rPr>
        <w:t>One</w:t>
      </w:r>
      <w:r w:rsidR="00C35F38" w:rsidRPr="00C35F38">
        <w:t xml:space="preserve">  </w:t>
      </w:r>
      <w:sdt>
        <w:sdtPr>
          <w:id w:val="1396712693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C35F38" w:rsidRPr="00C35F38">
            <w:rPr>
              <w:rFonts w:ascii="MS Gothic" w:eastAsia="MS Gothic" w:hAnsi="MS Gothic" w:hint="eastAsia"/>
            </w:rPr>
            <w:t>☐</w:t>
          </w:r>
        </w:sdtContent>
      </w:sdt>
    </w:p>
    <w:p w14:paraId="76A777C4" w14:textId="77777777" w:rsidR="00097CAF" w:rsidRDefault="00097CAF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</w:p>
    <w:p w14:paraId="11AA8E6C" w14:textId="77777777" w:rsidR="00097CAF" w:rsidRDefault="00097CAF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097CAF">
        <w:rPr>
          <w:rFonts w:eastAsia="Calibri" w:cs="Calibri"/>
        </w:rPr>
        <w:t>TT Internet Bank Transfer to ICS bank account (Please provide a printout of the transaction)</w:t>
      </w:r>
    </w:p>
    <w:p w14:paraId="57266E38" w14:textId="77777777" w:rsidR="004B7030" w:rsidRPr="00097CAF" w:rsidRDefault="004B7030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</w:p>
    <w:p w14:paraId="785F41E4" w14:textId="77777777" w:rsidR="00097CAF" w:rsidRPr="00097CAF" w:rsidRDefault="00097CAF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097CAF">
        <w:rPr>
          <w:rFonts w:eastAsia="Calibri" w:cs="Calibri"/>
        </w:rPr>
        <w:t>Name of Bank: Standard Chartered Bank</w:t>
      </w:r>
    </w:p>
    <w:p w14:paraId="796FC914" w14:textId="77777777" w:rsidR="00097CAF" w:rsidRPr="00097CAF" w:rsidRDefault="00C5777A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>
        <w:rPr>
          <w:rFonts w:eastAsia="Calibri" w:cs="Calibri"/>
        </w:rPr>
        <w:t xml:space="preserve">Beneficiary Name: </w:t>
      </w:r>
      <w:r w:rsidR="00097CAF" w:rsidRPr="00097CAF">
        <w:rPr>
          <w:rFonts w:eastAsia="Calibri" w:cs="Calibri"/>
        </w:rPr>
        <w:t>INSTITUTE OF CHARTERED SHIPBROKERS</w:t>
      </w:r>
    </w:p>
    <w:p w14:paraId="5081EAD7" w14:textId="77777777" w:rsidR="00097CAF" w:rsidRPr="00097CAF" w:rsidRDefault="00097CAF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097CAF">
        <w:rPr>
          <w:rFonts w:eastAsia="Calibri" w:cs="Calibri"/>
        </w:rPr>
        <w:t>Account No. 23-0-290335-2</w:t>
      </w:r>
    </w:p>
    <w:p w14:paraId="231B2D92" w14:textId="4B6CA4D8" w:rsidR="00097CAF" w:rsidRPr="00097CAF" w:rsidRDefault="00097CAF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097CAF">
        <w:rPr>
          <w:rFonts w:eastAsia="Calibri" w:cs="Calibri"/>
        </w:rPr>
        <w:t xml:space="preserve">Bank Code = </w:t>
      </w:r>
      <w:r w:rsidR="00D72541" w:rsidRPr="00D72541">
        <w:rPr>
          <w:rFonts w:eastAsia="Calibri"/>
        </w:rPr>
        <w:t>9496</w:t>
      </w:r>
    </w:p>
    <w:p w14:paraId="64B0105B" w14:textId="77777777" w:rsidR="00463863" w:rsidRDefault="00097CAF" w:rsidP="00097CAF">
      <w:pPr>
        <w:tabs>
          <w:tab w:val="left" w:pos="0"/>
        </w:tabs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097CAF">
        <w:rPr>
          <w:rFonts w:eastAsia="Calibri" w:cs="Calibri"/>
        </w:rPr>
        <w:t>Branch Code= 023</w:t>
      </w:r>
    </w:p>
    <w:p w14:paraId="5170567D" w14:textId="77777777" w:rsidR="004B7030" w:rsidRPr="00C44538" w:rsidRDefault="004B7030" w:rsidP="00097CAF">
      <w:pPr>
        <w:tabs>
          <w:tab w:val="left" w:pos="0"/>
        </w:tabs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</w:p>
    <w:p w14:paraId="5DB2D4AC" w14:textId="3490871B" w:rsidR="00463863" w:rsidRDefault="00463863" w:rsidP="00463863">
      <w:pPr>
        <w:pStyle w:val="NoSpacing"/>
        <w:tabs>
          <w:tab w:val="left" w:pos="0"/>
        </w:tabs>
      </w:pPr>
      <w:r w:rsidRPr="00D30CE7">
        <w:rPr>
          <w:rFonts w:eastAsia="Calibri" w:cs="Calibri"/>
          <w:b/>
        </w:rPr>
        <w:t>Please ensure that you quote your invoice number as the payment reference</w:t>
      </w:r>
      <w:r w:rsidRPr="00D30CE7">
        <w:rPr>
          <w:rFonts w:eastAsia="Calibri" w:cs="Calibri"/>
        </w:rPr>
        <w:t xml:space="preserve"> AND </w:t>
      </w:r>
      <w:r w:rsidRPr="00D30CE7">
        <w:t>all bank charges are to be paid by remitter</w:t>
      </w:r>
      <w:r>
        <w:t>.</w:t>
      </w:r>
    </w:p>
    <w:p w14:paraId="279BDC32" w14:textId="215B2549" w:rsidR="005C5E95" w:rsidRDefault="005C5E95" w:rsidP="00463863">
      <w:pPr>
        <w:pStyle w:val="NoSpacing"/>
        <w:tabs>
          <w:tab w:val="left" w:pos="0"/>
        </w:tabs>
        <w:rPr>
          <w:rFonts w:eastAsia="Calibri" w:cs="Calibri"/>
        </w:rPr>
      </w:pPr>
    </w:p>
    <w:p w14:paraId="474895DA" w14:textId="77777777" w:rsidR="005C5E95" w:rsidRPr="00097CAF" w:rsidRDefault="005C5E95" w:rsidP="005C5E95">
      <w:pPr>
        <w:pStyle w:val="NoSpacing"/>
      </w:pPr>
      <w:r w:rsidRPr="00471371">
        <w:rPr>
          <w:b/>
          <w:u w:val="single"/>
        </w:rPr>
        <w:t>Option Two</w:t>
      </w:r>
      <w:r w:rsidRPr="00C35F38">
        <w:t xml:space="preserve">  </w:t>
      </w:r>
      <w:sdt>
        <w:sdtPr>
          <w:id w:val="-627932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5F38">
            <w:rPr>
              <w:rFonts w:ascii="MS Gothic" w:eastAsia="MS Gothic" w:hAnsi="MS Gothic" w:hint="eastAsia"/>
            </w:rPr>
            <w:t>☐</w:t>
          </w:r>
        </w:sdtContent>
      </w:sdt>
    </w:p>
    <w:p w14:paraId="4AB17E4A" w14:textId="1646BD05" w:rsidR="005C5E95" w:rsidRDefault="005C5E95" w:rsidP="00463863">
      <w:pPr>
        <w:pStyle w:val="NoSpacing"/>
        <w:tabs>
          <w:tab w:val="left" w:pos="0"/>
        </w:tabs>
        <w:rPr>
          <w:rFonts w:eastAsia="Calibri" w:cs="Calibri"/>
        </w:rPr>
      </w:pPr>
    </w:p>
    <w:p w14:paraId="3095AD77" w14:textId="7058E879" w:rsidR="00A460F8" w:rsidRDefault="005C5E95" w:rsidP="00A460F8">
      <w:pPr>
        <w:pStyle w:val="NoSpacing"/>
        <w:tabs>
          <w:tab w:val="left" w:pos="0"/>
        </w:tabs>
      </w:pPr>
      <w:r w:rsidRPr="005C5E95">
        <w:t>Transfer via "PAYNOW" using our UEN No. : " S78SS0006H0A1</w:t>
      </w:r>
    </w:p>
    <w:p w14:paraId="1DDB50E9" w14:textId="77777777" w:rsidR="005C5E95" w:rsidRPr="00713E35" w:rsidRDefault="005C5E95" w:rsidP="00A460F8">
      <w:pPr>
        <w:pStyle w:val="NoSpacing"/>
        <w:tabs>
          <w:tab w:val="left" w:pos="0"/>
        </w:tabs>
        <w:rPr>
          <w:rFonts w:eastAsia="Calibri" w:cs="Calibri"/>
          <w:b/>
          <w:caps/>
        </w:rPr>
      </w:pPr>
    </w:p>
    <w:p w14:paraId="76676C86" w14:textId="77777777" w:rsidR="005C5E95" w:rsidRPr="00C35F38" w:rsidRDefault="005C5E95" w:rsidP="005C5E95">
      <w:pPr>
        <w:pStyle w:val="NoSpacing"/>
      </w:pPr>
      <w:r w:rsidRPr="00471371">
        <w:rPr>
          <w:b/>
          <w:u w:val="single"/>
        </w:rPr>
        <w:t>Option T</w:t>
      </w:r>
      <w:r>
        <w:rPr>
          <w:b/>
          <w:u w:val="single"/>
        </w:rPr>
        <w:t>hree</w:t>
      </w:r>
      <w:r w:rsidRPr="00C35F38">
        <w:t xml:space="preserve"> </w:t>
      </w:r>
      <w:sdt>
        <w:sdtPr>
          <w:id w:val="-1813553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5F38">
            <w:rPr>
              <w:rFonts w:ascii="MS Gothic" w:eastAsia="MS Gothic" w:hAnsi="MS Gothic" w:hint="eastAsia"/>
            </w:rPr>
            <w:t>☐</w:t>
          </w:r>
        </w:sdtContent>
      </w:sdt>
    </w:p>
    <w:p w14:paraId="3C1F4FB4" w14:textId="3F2681C5" w:rsidR="00A460F8" w:rsidRPr="00471371" w:rsidRDefault="00A460F8" w:rsidP="00A460F8">
      <w:pPr>
        <w:pStyle w:val="NoSpacing"/>
        <w:tabs>
          <w:tab w:val="left" w:pos="0"/>
        </w:tabs>
        <w:rPr>
          <w:rFonts w:eastAsia="Calibri" w:cs="Calibri"/>
          <w:b/>
          <w:u w:val="single"/>
        </w:rPr>
      </w:pPr>
    </w:p>
    <w:p w14:paraId="18418209" w14:textId="77777777" w:rsidR="00097CAF" w:rsidRPr="00097CAF" w:rsidRDefault="00097CAF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  <w:r w:rsidRPr="00097CAF">
        <w:rPr>
          <w:rFonts w:eastAsia="Calibri" w:cs="Calibri"/>
        </w:rPr>
        <w:t>I have enclosed a cheque made payable to Institute of Chartered Shipbrokers and sent it to:</w:t>
      </w:r>
    </w:p>
    <w:p w14:paraId="24265E5A" w14:textId="77777777" w:rsidR="00496C57" w:rsidRDefault="00496C57" w:rsidP="00097CAF">
      <w:pPr>
        <w:autoSpaceDE w:val="0"/>
        <w:autoSpaceDN w:val="0"/>
        <w:adjustRightInd w:val="0"/>
        <w:spacing w:after="0" w:line="240" w:lineRule="auto"/>
        <w:rPr>
          <w:rFonts w:eastAsia="Calibri" w:cs="Calibri"/>
        </w:rPr>
      </w:pPr>
    </w:p>
    <w:p w14:paraId="6EFE5652" w14:textId="5107CBA7" w:rsidR="00C66E5A" w:rsidRDefault="00D72541" w:rsidP="00097CAF">
      <w:pPr>
        <w:pStyle w:val="NoSpacing"/>
        <w:rPr>
          <w:rFonts w:eastAsia="Calibri" w:cs="Calibri"/>
        </w:rPr>
      </w:pPr>
      <w:r>
        <w:rPr>
          <w:rFonts w:eastAsia="Calibri"/>
        </w:rPr>
        <w:t>3 Phillip Street</w:t>
      </w:r>
    </w:p>
    <w:p w14:paraId="2E426766" w14:textId="2AFC0985" w:rsidR="00C26D42" w:rsidRDefault="00815F51" w:rsidP="00097CAF">
      <w:pPr>
        <w:pStyle w:val="NoSpacing"/>
        <w:rPr>
          <w:rFonts w:eastAsia="Calibri" w:cs="Calibri"/>
        </w:rPr>
      </w:pPr>
      <w:r>
        <w:rPr>
          <w:rFonts w:eastAsia="Calibri" w:cs="Calibri"/>
        </w:rPr>
        <w:t>#1</w:t>
      </w:r>
      <w:r w:rsidR="00D72541">
        <w:rPr>
          <w:rFonts w:eastAsia="Calibri"/>
        </w:rPr>
        <w:t>7</w:t>
      </w:r>
      <w:r>
        <w:rPr>
          <w:rFonts w:eastAsia="Calibri" w:cs="Calibri"/>
        </w:rPr>
        <w:t>-0</w:t>
      </w:r>
      <w:r w:rsidR="00D72541">
        <w:rPr>
          <w:rFonts w:eastAsia="Calibri"/>
        </w:rPr>
        <w:t>1 Royal Group Bldg</w:t>
      </w:r>
    </w:p>
    <w:p w14:paraId="44858534" w14:textId="75528AE7" w:rsidR="001242C8" w:rsidRDefault="00097CAF" w:rsidP="00097CAF">
      <w:pPr>
        <w:pStyle w:val="NoSpacing"/>
        <w:rPr>
          <w:rFonts w:eastAsia="Calibri" w:cs="Calibri"/>
        </w:rPr>
      </w:pPr>
      <w:r w:rsidRPr="00097CAF">
        <w:rPr>
          <w:rFonts w:eastAsia="Calibri" w:cs="Calibri"/>
        </w:rPr>
        <w:t>Singapore 0</w:t>
      </w:r>
      <w:r w:rsidR="00C26D42">
        <w:rPr>
          <w:rFonts w:eastAsia="Calibri" w:cs="Calibri"/>
        </w:rPr>
        <w:t>48</w:t>
      </w:r>
      <w:r w:rsidR="00D72541">
        <w:rPr>
          <w:rFonts w:eastAsia="Calibri"/>
        </w:rPr>
        <w:t>693</w:t>
      </w:r>
    </w:p>
    <w:p w14:paraId="5153EADD" w14:textId="77777777" w:rsidR="004245D5" w:rsidRDefault="004245D5" w:rsidP="00097CAF">
      <w:pPr>
        <w:pStyle w:val="NoSpacing"/>
        <w:rPr>
          <w:rFonts w:eastAsia="Calibri" w:cs="Calibri"/>
        </w:rPr>
      </w:pPr>
    </w:p>
    <w:p w14:paraId="34CE918E" w14:textId="7BA1AB46" w:rsidR="008B4E5C" w:rsidRDefault="005C5E95" w:rsidP="00097CAF">
      <w:pPr>
        <w:pStyle w:val="NoSpacing"/>
        <w:rPr>
          <w:b/>
          <w:u w:val="single"/>
        </w:rPr>
      </w:pPr>
      <w:r w:rsidRPr="00471371">
        <w:rPr>
          <w:b/>
          <w:u w:val="single"/>
        </w:rPr>
        <w:t xml:space="preserve">Option </w:t>
      </w:r>
      <w:r>
        <w:rPr>
          <w:b/>
          <w:u w:val="single"/>
        </w:rPr>
        <w:t>Four</w:t>
      </w:r>
      <w:r w:rsidRPr="00C35F38">
        <w:t xml:space="preserve"> </w:t>
      </w:r>
      <w:sdt>
        <w:sdtPr>
          <w:id w:val="-5245660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5F38">
            <w:rPr>
              <w:rFonts w:ascii="MS Gothic" w:eastAsia="MS Gothic" w:hAnsi="MS Gothic" w:hint="eastAsia"/>
            </w:rPr>
            <w:t>☐</w:t>
          </w:r>
        </w:sdtContent>
      </w:sdt>
    </w:p>
    <w:p w14:paraId="73B2B2D9" w14:textId="0434A2A1" w:rsidR="004245D5" w:rsidRDefault="005C5E95" w:rsidP="004C544A">
      <w:pPr>
        <w:pStyle w:val="NoSpacing"/>
        <w:tabs>
          <w:tab w:val="left" w:pos="5505"/>
        </w:tabs>
        <w:rPr>
          <w:rFonts w:eastAsia="Calibri" w:cs="Calibri"/>
        </w:rPr>
      </w:pPr>
      <w:r>
        <w:rPr>
          <w:rFonts w:eastAsia="Calibri" w:cs="Calibri"/>
        </w:rPr>
        <w:br/>
      </w:r>
      <w:r w:rsidR="006B1C15">
        <w:rPr>
          <w:rFonts w:eastAsia="Calibri" w:cs="Calibri"/>
        </w:rPr>
        <w:t>Cash Payment</w:t>
      </w:r>
      <w:r w:rsidR="00496C57">
        <w:rPr>
          <w:rFonts w:eastAsia="Calibri" w:cs="Calibri"/>
        </w:rPr>
        <w:t xml:space="preserve"> </w:t>
      </w:r>
      <w:r w:rsidR="00DB1800">
        <w:rPr>
          <w:rFonts w:eastAsia="Calibri" w:cs="Calibri"/>
        </w:rPr>
        <w:t>(You may come to our office and make payment by cash.)</w:t>
      </w:r>
      <w:r w:rsidR="004C544A">
        <w:rPr>
          <w:rFonts w:eastAsia="Calibri" w:cs="Calibri"/>
        </w:rPr>
        <w:tab/>
      </w:r>
    </w:p>
    <w:p w14:paraId="29842CDD" w14:textId="77777777" w:rsidR="006B1C15" w:rsidRDefault="006B1C15" w:rsidP="00097CAF">
      <w:pPr>
        <w:pStyle w:val="NoSpacing"/>
        <w:rPr>
          <w:rFonts w:eastAsia="Calibri" w:cs="Calibri"/>
        </w:rPr>
      </w:pPr>
    </w:p>
    <w:p w14:paraId="4EB9E1D7" w14:textId="77777777" w:rsidR="006B1C15" w:rsidRDefault="006B1C15" w:rsidP="006B1C15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Delivery</w:t>
      </w:r>
      <w:r w:rsidRPr="00713E35">
        <w:rPr>
          <w:b/>
          <w:sz w:val="32"/>
          <w:szCs w:val="32"/>
          <w:u w:val="single"/>
        </w:rPr>
        <w:t xml:space="preserve"> Options</w:t>
      </w:r>
    </w:p>
    <w:p w14:paraId="4C19E0DA" w14:textId="29668FE5" w:rsidR="006B1C15" w:rsidRDefault="006B1C15" w:rsidP="00097CAF">
      <w:pPr>
        <w:pStyle w:val="NoSpacing"/>
        <w:rPr>
          <w:rFonts w:eastAsia="Calibri" w:cs="Calibri"/>
        </w:rPr>
      </w:pPr>
      <w:r>
        <w:rPr>
          <w:rFonts w:eastAsia="Calibri" w:cs="Calibri"/>
        </w:rPr>
        <w:t xml:space="preserve">              </w:t>
      </w:r>
    </w:p>
    <w:p w14:paraId="17D3ECAE" w14:textId="08CC147A" w:rsidR="006B1C15" w:rsidRDefault="0020695C" w:rsidP="00097CAF">
      <w:pPr>
        <w:pStyle w:val="NoSpacing"/>
        <w:rPr>
          <w:rFonts w:eastAsia="Calibri" w:cs="Calibri"/>
        </w:rPr>
      </w:pPr>
      <w:r>
        <w:rPr>
          <w:rFonts w:eastAsia="Calibri" w:cs="Calibri"/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B1EDFBC" wp14:editId="110B6010">
                <wp:simplePos x="0" y="0"/>
                <wp:positionH relativeFrom="column">
                  <wp:posOffset>15240</wp:posOffset>
                </wp:positionH>
                <wp:positionV relativeFrom="paragraph">
                  <wp:posOffset>267335</wp:posOffset>
                </wp:positionV>
                <wp:extent cx="6851015" cy="304800"/>
                <wp:effectExtent l="13335" t="9525" r="12700" b="9525"/>
                <wp:wrapNone/>
                <wp:docPr id="6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D0155C" w14:textId="727CC37B" w:rsidR="00895CEA" w:rsidRDefault="00261CD4" w:rsidP="00261CD4">
                            <w:pPr>
                              <w:ind w:hanging="90"/>
                            </w:pPr>
                            <w:r>
                              <w:t>Delivery</w:t>
                            </w:r>
                            <w:r w:rsidR="00895CEA">
                              <w:t xml:space="preserve"> Address:</w:t>
                            </w:r>
                            <w:r w:rsidR="00C35F38">
                              <w:t xml:space="preserve">  </w:t>
                            </w:r>
                            <w:sdt>
                              <w:sdtPr>
                                <w:id w:val="2083093013"/>
                                <w:showingPlcHdr/>
                                <w:text/>
                              </w:sdtPr>
                              <w:sdtEndPr/>
                              <w:sdtContent>
                                <w:r w:rsidR="00C35F38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895CEA">
                              <w:tab/>
                            </w:r>
                            <w:r w:rsidR="00895CEA">
                              <w:tab/>
                            </w:r>
                            <w:r w:rsidR="00895CEA">
                              <w:tab/>
                            </w:r>
                            <w:r w:rsidR="00895CEA">
                              <w:tab/>
                            </w:r>
                            <w:r w:rsidR="00895CEA">
                              <w:tab/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1EDFBC" id="Text Box 48" o:spid="_x0000_s1034" type="#_x0000_t202" style="position:absolute;margin-left:1.2pt;margin-top:21.05pt;width:539.45pt;height:24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">
                <v:textbox>
                  <w:txbxContent>
                    <w:p w14:paraId="3ED0155C" w14:textId="727CC37B" w:rsidR="00895CEA" w:rsidRDefault="00261CD4" w:rsidP="00261CD4">
                      <w:pPr>
                        <w:ind w:hanging="90"/>
                      </w:pPr>
                      <w:r>
                        <w:t>Delivery</w:t>
                      </w:r>
                      <w:r w:rsidR="00895CEA">
                        <w:t xml:space="preserve"> Address:</w:t>
                      </w:r>
                      <w:r w:rsidR="00C35F38">
                        <w:t xml:space="preserve">  </w:t>
                      </w:r>
                      <w:sdt>
                        <w:sdtPr>
                          <w:id w:val="2083093013"/>
                          <w:showingPlcHdr/>
                          <w:text/>
                        </w:sdtPr>
                        <w:sdtEndPr/>
                        <w:sdtContent>
                          <w:r w:rsidR="00C35F38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 w:rsidR="00895CEA">
                        <w:tab/>
                      </w:r>
                      <w:r w:rsidR="00895CEA">
                        <w:tab/>
                      </w:r>
                      <w:r w:rsidR="00895CEA">
                        <w:tab/>
                      </w:r>
                      <w:r w:rsidR="00895CEA">
                        <w:tab/>
                      </w:r>
                      <w:r w:rsidR="00895CEA">
                        <w:tab/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B1C15">
        <w:rPr>
          <w:rFonts w:eastAsia="Calibri" w:cs="Calibri"/>
        </w:rPr>
        <w:t xml:space="preserve"> </w:t>
      </w:r>
      <w:sdt>
        <w:sdtPr>
          <w:rPr>
            <w:rFonts w:eastAsia="Calibri" w:cs="Calibri"/>
          </w:rPr>
          <w:id w:val="-671260778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C35F38">
            <w:rPr>
              <w:rFonts w:ascii="MS Gothic" w:eastAsia="MS Gothic" w:hAnsi="MS Gothic" w:cs="Calibri" w:hint="eastAsia"/>
            </w:rPr>
            <w:t>☐</w:t>
          </w:r>
        </w:sdtContent>
      </w:sdt>
      <w:r w:rsidR="006B1C15">
        <w:rPr>
          <w:rFonts w:eastAsia="Calibri" w:cs="Calibri"/>
        </w:rPr>
        <w:t xml:space="preserve"> </w:t>
      </w:r>
      <w:r w:rsidR="00496C57">
        <w:rPr>
          <w:rFonts w:eastAsia="Calibri" w:cs="Calibri"/>
        </w:rPr>
        <w:t xml:space="preserve"> Delivery by courier ($10 </w:t>
      </w:r>
      <w:r w:rsidR="003D07B1">
        <w:rPr>
          <w:rFonts w:eastAsia="Calibri" w:cs="Calibri"/>
        </w:rPr>
        <w:t>for the first 1 kg</w:t>
      </w:r>
      <w:r w:rsidR="00496C57">
        <w:rPr>
          <w:rFonts w:eastAsia="Calibri" w:cs="Calibri"/>
        </w:rPr>
        <w:t xml:space="preserve">) </w:t>
      </w:r>
      <w:r w:rsidR="00895CEA">
        <w:rPr>
          <w:rFonts w:eastAsia="Calibri" w:cs="Calibri"/>
        </w:rPr>
        <w:br/>
      </w:r>
      <w:r w:rsidR="00895CEA">
        <w:rPr>
          <w:rFonts w:eastAsia="Calibri" w:cs="Calibri"/>
        </w:rPr>
        <w:br/>
      </w:r>
    </w:p>
    <w:p w14:paraId="382B8EC0" w14:textId="11429731" w:rsidR="006B1C15" w:rsidRDefault="006B1C15" w:rsidP="00097CAF">
      <w:pPr>
        <w:pStyle w:val="NoSpacing"/>
        <w:rPr>
          <w:rFonts w:eastAsia="Calibri" w:cs="Calibri"/>
        </w:rPr>
      </w:pPr>
    </w:p>
    <w:p w14:paraId="7A1036C9" w14:textId="7DC40CDA" w:rsidR="004C544A" w:rsidRDefault="00D72541" w:rsidP="00041538">
      <w:sdt>
        <w:sdtPr>
          <w:id w:val="508494092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C35F38">
            <w:rPr>
              <w:rFonts w:ascii="MS Gothic" w:eastAsia="MS Gothic" w:hAnsi="MS Gothic" w:hint="eastAsia"/>
            </w:rPr>
            <w:t>☐</w:t>
          </w:r>
        </w:sdtContent>
      </w:sdt>
      <w:r w:rsidR="00041538">
        <w:t xml:space="preserve">  Self-collection</w:t>
      </w:r>
      <w:r w:rsidR="004B7030">
        <w:t xml:space="preserve"> </w:t>
      </w:r>
    </w:p>
    <w:p w14:paraId="00F14205" w14:textId="77777777" w:rsidR="00D72541" w:rsidRPr="00D72541" w:rsidRDefault="004C544A" w:rsidP="00D72541">
      <w:pPr>
        <w:pStyle w:val="NoSpacing"/>
        <w:rPr>
          <w:rFonts w:eastAsia="Calibri"/>
        </w:rPr>
      </w:pPr>
      <w:r>
        <w:t xml:space="preserve">           Address:  </w:t>
      </w:r>
      <w:r w:rsidR="00D72541" w:rsidRPr="00D72541">
        <w:rPr>
          <w:rFonts w:eastAsia="Calibri"/>
        </w:rPr>
        <w:t>3 Phillip Street</w:t>
      </w:r>
    </w:p>
    <w:p w14:paraId="427E6739" w14:textId="6D95DA4F" w:rsidR="00D72541" w:rsidRPr="00D72541" w:rsidRDefault="00D72541" w:rsidP="00D72541">
      <w:pPr>
        <w:pStyle w:val="NoSpacing"/>
        <w:rPr>
          <w:rFonts w:eastAsia="Calibri"/>
        </w:rPr>
      </w:pPr>
      <w:r>
        <w:rPr>
          <w:rFonts w:eastAsia="Calibri"/>
        </w:rPr>
        <w:tab/>
      </w:r>
      <w:r>
        <w:rPr>
          <w:rFonts w:eastAsia="Calibri"/>
        </w:rPr>
        <w:tab/>
      </w:r>
      <w:r w:rsidRPr="00D72541">
        <w:rPr>
          <w:rFonts w:eastAsia="Calibri"/>
        </w:rPr>
        <w:t>#17-01 Royal Group Bldg</w:t>
      </w:r>
    </w:p>
    <w:p w14:paraId="064AD266" w14:textId="73826F75" w:rsidR="00D72541" w:rsidRPr="00D72541" w:rsidRDefault="00D72541" w:rsidP="00D72541">
      <w:pPr>
        <w:pStyle w:val="NoSpacing"/>
        <w:rPr>
          <w:rFonts w:eastAsia="Calibri"/>
        </w:rPr>
      </w:pPr>
      <w:r>
        <w:rPr>
          <w:rFonts w:eastAsia="Calibri"/>
        </w:rPr>
        <w:tab/>
      </w:r>
      <w:r>
        <w:rPr>
          <w:rFonts w:eastAsia="Calibri"/>
        </w:rPr>
        <w:tab/>
      </w:r>
      <w:r w:rsidRPr="00D72541">
        <w:rPr>
          <w:rFonts w:eastAsia="Calibri"/>
        </w:rPr>
        <w:t>Singapore 048693</w:t>
      </w:r>
    </w:p>
    <w:p w14:paraId="3A1A19D0" w14:textId="7F764614" w:rsidR="004B7030" w:rsidRDefault="004B7030" w:rsidP="00D72541">
      <w:pPr>
        <w:pStyle w:val="NoSpacing"/>
        <w:rPr>
          <w:rFonts w:eastAsia="Calibri" w:cs="Calibri"/>
        </w:rPr>
      </w:pPr>
    </w:p>
    <w:p w14:paraId="165D0473" w14:textId="77777777" w:rsidR="004B7030" w:rsidRDefault="004C544A" w:rsidP="00041538">
      <w:r>
        <w:t xml:space="preserve">           </w:t>
      </w:r>
      <w:r w:rsidR="00DB1800">
        <w:t xml:space="preserve">Collection Period: </w:t>
      </w:r>
      <w:r w:rsidR="00261CC1">
        <w:t>14:00-18:30</w:t>
      </w:r>
      <w:r w:rsidR="00A75546">
        <w:t xml:space="preserve"> </w:t>
      </w:r>
      <w:r w:rsidR="00261CC1">
        <w:t>Monday to Friday only</w:t>
      </w:r>
    </w:p>
    <w:sectPr w:rsidR="004B7030" w:rsidSect="00471371">
      <w:pgSz w:w="11906" w:h="16838"/>
      <w:pgMar w:top="1440" w:right="1440" w:bottom="1440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formatting="1" w:enforcement="1" w:cryptProviderType="rsaAES" w:cryptAlgorithmClass="hash" w:cryptAlgorithmType="typeAny" w:cryptAlgorithmSid="14" w:cryptSpinCount="100000" w:hash="KPjhTyLXkvWOZEsJ9E33SSiE0wwoydkl+sAEXFyTzBDVSp5kBmsAa47JZ/ZO3aGaLHtRdixNhXUCDyEhic9Gwg==" w:salt="NZONDxLNV5WAk8K2GcuUn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wMLUwMbe0MDI1MTZQ0lEKTi0uzszPAykwqwUA/GUbLiwAAAA="/>
  </w:docVars>
  <w:rsids>
    <w:rsidRoot w:val="00471371"/>
    <w:rsid w:val="00011641"/>
    <w:rsid w:val="00011B1E"/>
    <w:rsid w:val="00015BAC"/>
    <w:rsid w:val="00041538"/>
    <w:rsid w:val="00060879"/>
    <w:rsid w:val="00097CAF"/>
    <w:rsid w:val="000A7BFE"/>
    <w:rsid w:val="000B018E"/>
    <w:rsid w:val="00100537"/>
    <w:rsid w:val="001242C8"/>
    <w:rsid w:val="00147AB1"/>
    <w:rsid w:val="001B6B9D"/>
    <w:rsid w:val="001D78C9"/>
    <w:rsid w:val="001E3C4F"/>
    <w:rsid w:val="001F0920"/>
    <w:rsid w:val="0020695C"/>
    <w:rsid w:val="00242870"/>
    <w:rsid w:val="002610C4"/>
    <w:rsid w:val="00261CC1"/>
    <w:rsid w:val="00261CD4"/>
    <w:rsid w:val="002A1B22"/>
    <w:rsid w:val="002A3321"/>
    <w:rsid w:val="002C2F65"/>
    <w:rsid w:val="002C65CC"/>
    <w:rsid w:val="002D7B24"/>
    <w:rsid w:val="003658C7"/>
    <w:rsid w:val="00391227"/>
    <w:rsid w:val="003A16C4"/>
    <w:rsid w:val="003C6A2E"/>
    <w:rsid w:val="003D07B1"/>
    <w:rsid w:val="003F73A0"/>
    <w:rsid w:val="004245D5"/>
    <w:rsid w:val="00463863"/>
    <w:rsid w:val="00471371"/>
    <w:rsid w:val="00496C57"/>
    <w:rsid w:val="004B7030"/>
    <w:rsid w:val="004C544A"/>
    <w:rsid w:val="00533FD5"/>
    <w:rsid w:val="00540C86"/>
    <w:rsid w:val="005852C5"/>
    <w:rsid w:val="005C5E95"/>
    <w:rsid w:val="005D2482"/>
    <w:rsid w:val="0062251B"/>
    <w:rsid w:val="00660566"/>
    <w:rsid w:val="00681150"/>
    <w:rsid w:val="006B1C15"/>
    <w:rsid w:val="006C0F65"/>
    <w:rsid w:val="006C5AA7"/>
    <w:rsid w:val="006E7F8A"/>
    <w:rsid w:val="007A3E4D"/>
    <w:rsid w:val="007A5B2E"/>
    <w:rsid w:val="007B6497"/>
    <w:rsid w:val="007F3B3A"/>
    <w:rsid w:val="008153CF"/>
    <w:rsid w:val="00815F51"/>
    <w:rsid w:val="00823D18"/>
    <w:rsid w:val="00830BB2"/>
    <w:rsid w:val="00856466"/>
    <w:rsid w:val="00865DF2"/>
    <w:rsid w:val="00895CEA"/>
    <w:rsid w:val="008A0027"/>
    <w:rsid w:val="008A1EB8"/>
    <w:rsid w:val="008A4BB1"/>
    <w:rsid w:val="008B4E5C"/>
    <w:rsid w:val="008C759C"/>
    <w:rsid w:val="008F6C7B"/>
    <w:rsid w:val="00910DE3"/>
    <w:rsid w:val="00911AFA"/>
    <w:rsid w:val="0099000B"/>
    <w:rsid w:val="009E30A6"/>
    <w:rsid w:val="00A460F8"/>
    <w:rsid w:val="00A66CC5"/>
    <w:rsid w:val="00A75546"/>
    <w:rsid w:val="00A85422"/>
    <w:rsid w:val="00A932A0"/>
    <w:rsid w:val="00AA67D8"/>
    <w:rsid w:val="00AF0256"/>
    <w:rsid w:val="00B47405"/>
    <w:rsid w:val="00B608D1"/>
    <w:rsid w:val="00B8318C"/>
    <w:rsid w:val="00B97D48"/>
    <w:rsid w:val="00BB288A"/>
    <w:rsid w:val="00BC1956"/>
    <w:rsid w:val="00BC3E2E"/>
    <w:rsid w:val="00BE0053"/>
    <w:rsid w:val="00C26D42"/>
    <w:rsid w:val="00C35F38"/>
    <w:rsid w:val="00C5777A"/>
    <w:rsid w:val="00C61E26"/>
    <w:rsid w:val="00C66E5A"/>
    <w:rsid w:val="00CC04E0"/>
    <w:rsid w:val="00CD2E89"/>
    <w:rsid w:val="00CE07A5"/>
    <w:rsid w:val="00D63F12"/>
    <w:rsid w:val="00D72541"/>
    <w:rsid w:val="00D80BFE"/>
    <w:rsid w:val="00DB1800"/>
    <w:rsid w:val="00E03A41"/>
    <w:rsid w:val="00E06102"/>
    <w:rsid w:val="00E1774F"/>
    <w:rsid w:val="00E72DD3"/>
    <w:rsid w:val="00EF5464"/>
    <w:rsid w:val="00F633E8"/>
    <w:rsid w:val="00F97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91AC2"/>
  <w15:chartTrackingRefBased/>
  <w15:docId w15:val="{C9B2EB53-C65E-404C-8FBB-EAD73C1CD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1371"/>
    <w:pPr>
      <w:spacing w:after="200" w:line="276" w:lineRule="auto"/>
    </w:pPr>
    <w:rPr>
      <w:rFonts w:eastAsia="Times New Roman"/>
      <w:sz w:val="22"/>
      <w:szCs w:val="22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1371"/>
    <w:rPr>
      <w:rFonts w:eastAsia="Times New Roman"/>
      <w:sz w:val="22"/>
      <w:szCs w:val="22"/>
      <w:lang w:val="en-GB" w:eastAsia="en-GB"/>
    </w:rPr>
  </w:style>
  <w:style w:type="character" w:styleId="Hyperlink">
    <w:name w:val="Hyperlink"/>
    <w:uiPriority w:val="99"/>
    <w:unhideWhenUsed/>
    <w:rsid w:val="0047137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13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1371"/>
    <w:rPr>
      <w:rFonts w:ascii="Tahoma" w:eastAsia="Times New Roman" w:hAnsi="Tahoma" w:cs="Tahoma"/>
      <w:sz w:val="16"/>
      <w:szCs w:val="16"/>
      <w:lang w:eastAsia="en-GB"/>
    </w:rPr>
  </w:style>
  <w:style w:type="table" w:styleId="LightShading-Accent1">
    <w:name w:val="Light Shading Accent 1"/>
    <w:basedOn w:val="TableNormal"/>
    <w:uiPriority w:val="60"/>
    <w:rsid w:val="00823D18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Default">
    <w:name w:val="Default"/>
    <w:rsid w:val="0046386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3A16C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nfo@ics.org.sg" TargetMode="External"/><Relationship Id="rId4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BA46DFE3E84D849D690F7460975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F7BA7-D1FA-4AF4-B240-AFD865AEED68}"/>
      </w:docPartPr>
      <w:docPartBody>
        <w:p w:rsidR="002514EC" w:rsidRDefault="0051223A" w:rsidP="0051223A">
          <w:pPr>
            <w:pStyle w:val="26BA46DFE3E84D849D690F7460975E829"/>
          </w:pPr>
          <w:r w:rsidRPr="0003167F">
            <w:rPr>
              <w:rStyle w:val="PlaceholderText"/>
              <w:rFonts w:eastAsia="Calibri"/>
            </w:rPr>
            <w:t>Choose an item.</w:t>
          </w:r>
        </w:p>
      </w:docPartBody>
    </w:docPart>
    <w:docPart>
      <w:docPartPr>
        <w:name w:val="0E903A4B49F046F18475C42F14DE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88531-A6DE-4353-9937-0F661D07A4C0}"/>
      </w:docPartPr>
      <w:docPartBody>
        <w:p w:rsidR="002514EC" w:rsidRDefault="0051223A" w:rsidP="0051223A">
          <w:pPr>
            <w:pStyle w:val="0E903A4B49F046F18475C42F14DE11EB8"/>
          </w:pPr>
          <w:r w:rsidRPr="0003167F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2F7C6870D4FF42E4AC4B853811BB9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8C043-581E-484C-A482-7219828D961D}"/>
      </w:docPartPr>
      <w:docPartBody>
        <w:p w:rsidR="002514EC" w:rsidRDefault="0051223A" w:rsidP="0051223A">
          <w:pPr>
            <w:pStyle w:val="2F7C6870D4FF42E4AC4B853811BB98B58"/>
          </w:pPr>
          <w:r w:rsidRPr="0003167F">
            <w:rPr>
              <w:rStyle w:val="PlaceholderText"/>
              <w:rFonts w:eastAsia="Calibr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223A"/>
    <w:rsid w:val="002514EC"/>
    <w:rsid w:val="0051223A"/>
    <w:rsid w:val="005656A1"/>
    <w:rsid w:val="007B5AC6"/>
    <w:rsid w:val="00896796"/>
    <w:rsid w:val="009810FA"/>
    <w:rsid w:val="00FD5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1223A"/>
    <w:rPr>
      <w:color w:val="808080"/>
    </w:rPr>
  </w:style>
  <w:style w:type="paragraph" w:customStyle="1" w:styleId="F83A1DCCB06247BDA282CA5D14DEB774">
    <w:name w:val="F83A1DCCB06247BDA282CA5D14DEB77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F83A1DCCB06247BDA282CA5D14DEB7741">
    <w:name w:val="F83A1DCCB06247BDA282CA5D14DEB774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3898D8AF05D46A8AEB848994A3576D0">
    <w:name w:val="43898D8AF05D46A8AEB848994A3576D0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">
    <w:name w:val="26BA46DFE3E84D849D690F7460975E8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1">
    <w:name w:val="26BA46DFE3E84D849D690F7460975E82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">
    <w:name w:val="0E903A4B49F046F18475C42F14DE11EB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">
    <w:name w:val="2F7C6870D4FF42E4AC4B853811BB98B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">
    <w:name w:val="53E026B3A4014F1EA2FB1253CBA7D3D9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">
    <w:name w:val="B425D411C3DD4E948FFF0F969CAFA57F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383EE9792171448B87178B64DF4BCE77">
    <w:name w:val="383EE9792171448B87178B64DF4BCE7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2">
    <w:name w:val="26BA46DFE3E84D849D690F7460975E82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1">
    <w:name w:val="0E903A4B49F046F18475C42F14DE11EB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1">
    <w:name w:val="2F7C6870D4FF42E4AC4B853811BB98B5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1">
    <w:name w:val="53E026B3A4014F1EA2FB1253CBA7D3D9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1">
    <w:name w:val="B425D411C3DD4E948FFF0F969CAFA57F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383EE9792171448B87178B64DF4BCE771">
    <w:name w:val="383EE9792171448B87178B64DF4BCE77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3">
    <w:name w:val="26BA46DFE3E84D849D690F7460975E82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2">
    <w:name w:val="0E903A4B49F046F18475C42F14DE11EB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2">
    <w:name w:val="2F7C6870D4FF42E4AC4B853811BB98B5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2">
    <w:name w:val="53E026B3A4014F1EA2FB1253CBA7D3D9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2">
    <w:name w:val="B425D411C3DD4E948FFF0F969CAFA57F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383EE9792171448B87178B64DF4BCE772">
    <w:name w:val="383EE9792171448B87178B64DF4BCE77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4">
    <w:name w:val="26BA46DFE3E84D849D690F7460975E82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3">
    <w:name w:val="0E903A4B49F046F18475C42F14DE11EB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3">
    <w:name w:val="2F7C6870D4FF42E4AC4B853811BB98B5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3">
    <w:name w:val="53E026B3A4014F1EA2FB1253CBA7D3D9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3">
    <w:name w:val="B425D411C3DD4E948FFF0F969CAFA57F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">
    <w:name w:val="A287E653792D497FBE1641AD92CB115F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">
    <w:name w:val="4B6B8D2B2B044737BEAF5CACC37D70FC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">
    <w:name w:val="8AB6B462AAB442F78390C7AF8CDFC98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">
    <w:name w:val="7C2A5ED3A03248F6864D9966C0BBB88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5">
    <w:name w:val="26BA46DFE3E84D849D690F7460975E82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4">
    <w:name w:val="0E903A4B49F046F18475C42F14DE11EB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4">
    <w:name w:val="2F7C6870D4FF42E4AC4B853811BB98B5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4">
    <w:name w:val="53E026B3A4014F1EA2FB1253CBA7D3D9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4">
    <w:name w:val="B425D411C3DD4E948FFF0F969CAFA57F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1">
    <w:name w:val="A287E653792D497FBE1641AD92CB115F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1">
    <w:name w:val="4B6B8D2B2B044737BEAF5CACC37D70FC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1">
    <w:name w:val="8AB6B462AAB442F78390C7AF8CDFC982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1">
    <w:name w:val="7C2A5ED3A03248F6864D9966C0BBB883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6">
    <w:name w:val="26BA46DFE3E84D849D690F7460975E826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5">
    <w:name w:val="0E903A4B49F046F18475C42F14DE11EB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5">
    <w:name w:val="2F7C6870D4FF42E4AC4B853811BB98B5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5">
    <w:name w:val="53E026B3A4014F1EA2FB1253CBA7D3D9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5">
    <w:name w:val="B425D411C3DD4E948FFF0F969CAFA57F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2">
    <w:name w:val="A287E653792D497FBE1641AD92CB115F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2">
    <w:name w:val="4B6B8D2B2B044737BEAF5CACC37D70FC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2">
    <w:name w:val="8AB6B462AAB442F78390C7AF8CDFC982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2">
    <w:name w:val="7C2A5ED3A03248F6864D9966C0BBB883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7">
    <w:name w:val="26BA46DFE3E84D849D690F7460975E82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6">
    <w:name w:val="0E903A4B49F046F18475C42F14DE11EB6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6">
    <w:name w:val="2F7C6870D4FF42E4AC4B853811BB98B56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6">
    <w:name w:val="53E026B3A4014F1EA2FB1253CBA7D3D96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6">
    <w:name w:val="B425D411C3DD4E948FFF0F969CAFA57F6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3">
    <w:name w:val="A287E653792D497FBE1641AD92CB115F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3">
    <w:name w:val="4B6B8D2B2B044737BEAF5CACC37D70FC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3">
    <w:name w:val="8AB6B462AAB442F78390C7AF8CDFC982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3">
    <w:name w:val="7C2A5ED3A03248F6864D9966C0BBB883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F3695640B22E40A3884779BEA8598A9A">
    <w:name w:val="F3695640B22E40A3884779BEA8598A9A"/>
    <w:rsid w:val="0051223A"/>
  </w:style>
  <w:style w:type="paragraph" w:customStyle="1" w:styleId="26BA46DFE3E84D849D690F7460975E828">
    <w:name w:val="26BA46DFE3E84D849D690F7460975E828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7">
    <w:name w:val="0E903A4B49F046F18475C42F14DE11EB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7">
    <w:name w:val="2F7C6870D4FF42E4AC4B853811BB98B5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7">
    <w:name w:val="53E026B3A4014F1EA2FB1253CBA7D3D9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7">
    <w:name w:val="B425D411C3DD4E948FFF0F969CAFA57F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4">
    <w:name w:val="A287E653792D497FBE1641AD92CB115F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4">
    <w:name w:val="4B6B8D2B2B044737BEAF5CACC37D70FC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4">
    <w:name w:val="8AB6B462AAB442F78390C7AF8CDFC982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4">
    <w:name w:val="7C2A5ED3A03248F6864D9966C0BBB883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E9DC6E46CE3E43829D3D2C5263A6D5F7">
    <w:name w:val="E9DC6E46CE3E43829D3D2C5263A6D5F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9">
    <w:name w:val="26BA46DFE3E84D849D690F7460975E829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8">
    <w:name w:val="0E903A4B49F046F18475C42F14DE11EB8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8">
    <w:name w:val="2F7C6870D4FF42E4AC4B853811BB98B58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8">
    <w:name w:val="53E026B3A4014F1EA2FB1253CBA7D3D98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8">
    <w:name w:val="B425D411C3DD4E948FFF0F969CAFA57F8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5">
    <w:name w:val="A287E653792D497FBE1641AD92CB115F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5">
    <w:name w:val="4B6B8D2B2B044737BEAF5CACC37D70FC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5">
    <w:name w:val="8AB6B462AAB442F78390C7AF8CDFC982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5">
    <w:name w:val="7C2A5ED3A03248F6864D9966C0BBB883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E9DC6E46CE3E43829D3D2C5263A6D5F71">
    <w:name w:val="E9DC6E46CE3E43829D3D2C5263A6D5F7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50</CharactersWithSpaces>
  <SharedDoc>false</SharedDoc>
  <HLinks>
    <vt:vector size="6" baseType="variant">
      <vt:variant>
        <vt:i4>5963818</vt:i4>
      </vt:variant>
      <vt:variant>
        <vt:i4>0</vt:i4>
      </vt:variant>
      <vt:variant>
        <vt:i4>0</vt:i4>
      </vt:variant>
      <vt:variant>
        <vt:i4>5</vt:i4>
      </vt:variant>
      <vt:variant>
        <vt:lpwstr>mailto:info@ics.org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.Miller</dc:creator>
  <cp:keywords/>
  <cp:lastModifiedBy>Jessica Camba</cp:lastModifiedBy>
  <cp:revision>58</cp:revision>
  <cp:lastPrinted>2013-02-07T02:46:00Z</cp:lastPrinted>
  <dcterms:created xsi:type="dcterms:W3CDTF">2016-07-12T06:45:00Z</dcterms:created>
  <dcterms:modified xsi:type="dcterms:W3CDTF">2020-09-22T15:27:00Z</dcterms:modified>
</cp:coreProperties>
</file>